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fontTable.xml" ContentType="application/vnd.openxmlformats-officedocument.wordprocessingml.fontTable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6D80C6" w14:textId="77777777" w:rsidR="00B23DB1" w:rsidRPr="00AD22FB" w:rsidRDefault="00B23DB1" w:rsidP="00B23DB1">
      <w:pPr>
        <w:spacing w:after="0" w:line="240" w:lineRule="auto"/>
        <w:jc w:val="center"/>
        <w:rPr>
          <w:rFonts w:cstheme="minorHAnsi"/>
          <w:b/>
          <w:bCs/>
          <w:sz w:val="28"/>
          <w:szCs w:val="28"/>
          <w:lang w:bidi="ar-QA"/>
        </w:rPr>
      </w:pPr>
      <w:bookmarkStart w:id="0" w:name="_GoBack"/>
      <w:bookmarkEnd w:id="0"/>
      <w:r w:rsidRPr="00AD22FB">
        <w:rPr>
          <w:rFonts w:cstheme="minorHAnsi"/>
          <w:b/>
          <w:bCs/>
          <w:sz w:val="28"/>
          <w:szCs w:val="28"/>
          <w:lang w:bidi="ar-QA"/>
        </w:rPr>
        <w:t>College of Engineering</w:t>
      </w:r>
    </w:p>
    <w:p w14:paraId="44F1F31D" w14:textId="77777777" w:rsidR="007A28BB" w:rsidRDefault="00AD22FB" w:rsidP="00AD22FB">
      <w:pPr>
        <w:spacing w:after="0" w:line="240" w:lineRule="auto"/>
        <w:jc w:val="center"/>
        <w:rPr>
          <w:rFonts w:cstheme="minorHAnsi"/>
          <w:b/>
          <w:bCs/>
          <w:sz w:val="28"/>
          <w:szCs w:val="28"/>
          <w:lang w:bidi="ar-QA"/>
        </w:rPr>
      </w:pPr>
      <w:r w:rsidRPr="00AD22FB">
        <w:rPr>
          <w:rFonts w:cstheme="minorHAnsi"/>
          <w:b/>
          <w:bCs/>
          <w:sz w:val="28"/>
          <w:szCs w:val="28"/>
          <w:lang w:bidi="ar-QA"/>
        </w:rPr>
        <w:t xml:space="preserve">Department </w:t>
      </w:r>
      <w:r w:rsidR="00B23DB1" w:rsidRPr="00AD22FB">
        <w:rPr>
          <w:rFonts w:cstheme="minorHAnsi"/>
          <w:b/>
          <w:bCs/>
          <w:sz w:val="28"/>
          <w:szCs w:val="28"/>
          <w:lang w:bidi="ar-QA"/>
        </w:rPr>
        <w:t xml:space="preserve">Search and Screen Committee </w:t>
      </w:r>
    </w:p>
    <w:p w14:paraId="11086872" w14:textId="604E26C9" w:rsidR="00B23DB1" w:rsidRDefault="00AD22FB" w:rsidP="00F73DCA">
      <w:pPr>
        <w:spacing w:after="0" w:line="240" w:lineRule="auto"/>
        <w:jc w:val="center"/>
        <w:rPr>
          <w:rFonts w:cstheme="minorHAnsi"/>
          <w:b/>
          <w:bCs/>
          <w:sz w:val="28"/>
          <w:szCs w:val="28"/>
          <w:lang w:bidi="ar-QA"/>
        </w:rPr>
      </w:pPr>
      <w:r w:rsidRPr="00AD22FB">
        <w:rPr>
          <w:rFonts w:cstheme="minorHAnsi"/>
          <w:b/>
          <w:bCs/>
          <w:sz w:val="28"/>
          <w:szCs w:val="28"/>
          <w:lang w:bidi="ar-QA"/>
        </w:rPr>
        <w:t>Checklist and Form</w:t>
      </w:r>
      <w:r w:rsidR="00127C4B">
        <w:rPr>
          <w:rFonts w:cstheme="minorHAnsi"/>
          <w:b/>
          <w:bCs/>
          <w:sz w:val="28"/>
          <w:szCs w:val="28"/>
          <w:lang w:bidi="ar-QA"/>
        </w:rPr>
        <w:t xml:space="preserve"> </w:t>
      </w:r>
      <w:r w:rsidR="007A28BB">
        <w:rPr>
          <w:rFonts w:cstheme="minorHAnsi"/>
          <w:b/>
          <w:bCs/>
          <w:sz w:val="28"/>
          <w:szCs w:val="28"/>
          <w:lang w:bidi="ar-QA"/>
        </w:rPr>
        <w:t>(</w:t>
      </w:r>
      <w:r w:rsidR="00127C4B">
        <w:rPr>
          <w:rFonts w:cstheme="minorHAnsi"/>
          <w:b/>
          <w:bCs/>
          <w:sz w:val="28"/>
          <w:szCs w:val="28"/>
          <w:lang w:bidi="ar-QA"/>
        </w:rPr>
        <w:t>V</w:t>
      </w:r>
      <w:r w:rsidR="00524A1D">
        <w:rPr>
          <w:rFonts w:cstheme="minorHAnsi"/>
          <w:b/>
          <w:bCs/>
          <w:sz w:val="28"/>
          <w:szCs w:val="28"/>
          <w:lang w:bidi="ar-QA"/>
        </w:rPr>
        <w:t>2</w:t>
      </w:r>
      <w:r w:rsidR="007A28BB">
        <w:rPr>
          <w:rFonts w:cstheme="minorHAnsi"/>
          <w:b/>
          <w:bCs/>
          <w:sz w:val="28"/>
          <w:szCs w:val="28"/>
          <w:lang w:bidi="ar-QA"/>
        </w:rPr>
        <w:t>)</w:t>
      </w:r>
    </w:p>
    <w:p w14:paraId="0A9B86C7" w14:textId="77777777" w:rsidR="00B23DB1" w:rsidRPr="00AD22FB" w:rsidRDefault="00B23DB1" w:rsidP="00B23DB1">
      <w:pPr>
        <w:spacing w:after="0" w:line="240" w:lineRule="auto"/>
        <w:jc w:val="center"/>
        <w:rPr>
          <w:rFonts w:cstheme="minorHAnsi"/>
          <w:b/>
          <w:bCs/>
          <w:sz w:val="28"/>
          <w:szCs w:val="28"/>
          <w:lang w:bidi="ar-QA"/>
        </w:rPr>
      </w:pPr>
    </w:p>
    <w:tbl>
      <w:tblPr>
        <w:tblStyle w:val="TableGrid"/>
        <w:tblW w:w="11245" w:type="dxa"/>
        <w:jc w:val="center"/>
        <w:tblLook w:val="04A0" w:firstRow="1" w:lastRow="0" w:firstColumn="1" w:lastColumn="0" w:noHBand="0" w:noVBand="1"/>
      </w:tblPr>
      <w:tblGrid>
        <w:gridCol w:w="4433"/>
        <w:gridCol w:w="6812"/>
      </w:tblGrid>
      <w:tr w:rsidR="00B23DB1" w:rsidRPr="00AD22FB" w14:paraId="6AEBCCA6" w14:textId="77777777" w:rsidTr="00AD22FB">
        <w:trPr>
          <w:trHeight w:val="295"/>
          <w:jc w:val="center"/>
        </w:trPr>
        <w:tc>
          <w:tcPr>
            <w:tcW w:w="11245" w:type="dxa"/>
            <w:gridSpan w:val="2"/>
          </w:tcPr>
          <w:p w14:paraId="0B8E3DF6" w14:textId="28254C24" w:rsidR="00B23DB1" w:rsidRPr="00475C3A" w:rsidRDefault="00B23DB1" w:rsidP="00B41ED4">
            <w:pPr>
              <w:rPr>
                <w:rFonts w:cstheme="minorHAnsi"/>
                <w:lang w:bidi="ar-QA"/>
              </w:rPr>
            </w:pPr>
            <w:r w:rsidRPr="00524A1D">
              <w:rPr>
                <w:rFonts w:cstheme="minorHAnsi"/>
                <w:b/>
                <w:bCs/>
                <w:lang w:bidi="ar-QA"/>
              </w:rPr>
              <w:t>Position Title</w:t>
            </w:r>
            <w:r w:rsidR="00524A1D" w:rsidRPr="00524A1D">
              <w:rPr>
                <w:rFonts w:cstheme="minorHAnsi"/>
                <w:b/>
                <w:bCs/>
                <w:lang w:bidi="ar-QA"/>
              </w:rPr>
              <w:t xml:space="preserve"> </w:t>
            </w:r>
            <w:r w:rsidR="00524A1D" w:rsidRPr="00524A1D"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(as per structure)</w:t>
            </w:r>
            <w:r w:rsidRPr="00524A1D">
              <w:rPr>
                <w:rFonts w:cstheme="minorHAnsi"/>
                <w:lang w:bidi="ar-QA"/>
              </w:rPr>
              <w:t>:</w:t>
            </w:r>
          </w:p>
        </w:tc>
      </w:tr>
      <w:tr w:rsidR="00B23DB1" w:rsidRPr="00AD22FB" w14:paraId="1ED61FA9" w14:textId="77777777" w:rsidTr="00AD22FB">
        <w:trPr>
          <w:trHeight w:val="330"/>
          <w:jc w:val="center"/>
        </w:trPr>
        <w:tc>
          <w:tcPr>
            <w:tcW w:w="4433" w:type="dxa"/>
          </w:tcPr>
          <w:p w14:paraId="7316E4AD" w14:textId="77777777" w:rsidR="00B23DB1" w:rsidRPr="00524A1D" w:rsidRDefault="00B23DB1" w:rsidP="00B41ED4">
            <w:pPr>
              <w:rPr>
                <w:rFonts w:cstheme="minorHAnsi"/>
                <w:b/>
                <w:bCs/>
                <w:lang w:bidi="ar-QA"/>
              </w:rPr>
            </w:pPr>
            <w:r w:rsidRPr="00524A1D">
              <w:rPr>
                <w:rFonts w:cstheme="minorHAnsi"/>
                <w:b/>
                <w:bCs/>
                <w:lang w:bidi="ar-QA"/>
              </w:rPr>
              <w:t xml:space="preserve">Position Reports to: </w:t>
            </w:r>
          </w:p>
        </w:tc>
        <w:tc>
          <w:tcPr>
            <w:tcW w:w="6812" w:type="dxa"/>
          </w:tcPr>
          <w:p w14:paraId="504FC219" w14:textId="77777777" w:rsidR="00B23DB1" w:rsidRPr="00524A1D" w:rsidRDefault="00B23DB1" w:rsidP="00B41ED4">
            <w:pPr>
              <w:rPr>
                <w:rFonts w:cstheme="minorHAnsi"/>
                <w:b/>
                <w:bCs/>
                <w:lang w:bidi="ar-QA"/>
              </w:rPr>
            </w:pPr>
            <w:r w:rsidRPr="00524A1D">
              <w:rPr>
                <w:rFonts w:cstheme="minorHAnsi"/>
                <w:b/>
                <w:bCs/>
                <w:lang w:bidi="ar-QA"/>
              </w:rPr>
              <w:t>Department/Center Name:</w:t>
            </w:r>
          </w:p>
        </w:tc>
      </w:tr>
      <w:tr w:rsidR="00524A1D" w:rsidRPr="00AD22FB" w14:paraId="737A1B2A" w14:textId="77777777" w:rsidTr="00AD22FB">
        <w:trPr>
          <w:trHeight w:val="330"/>
          <w:jc w:val="center"/>
        </w:trPr>
        <w:tc>
          <w:tcPr>
            <w:tcW w:w="4433" w:type="dxa"/>
          </w:tcPr>
          <w:p w14:paraId="2C360DD6" w14:textId="127BCDD5" w:rsidR="00524A1D" w:rsidRPr="00475C3A" w:rsidRDefault="00524A1D" w:rsidP="00B41ED4">
            <w:pPr>
              <w:rPr>
                <w:rFonts w:cstheme="minorHAnsi"/>
                <w:lang w:bidi="ar-QA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IRC No. (</w:t>
            </w:r>
            <w:proofErr w:type="spellStart"/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i</w:t>
            </w:r>
            <w:proofErr w:type="spellEnd"/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-recruitment):</w:t>
            </w:r>
            <w:r>
              <w:rPr>
                <w:rStyle w:val="normaltextrun"/>
                <w:b/>
                <w:bCs/>
              </w:rPr>
              <w:t xml:space="preserve"> </w:t>
            </w:r>
          </w:p>
        </w:tc>
        <w:tc>
          <w:tcPr>
            <w:tcW w:w="6812" w:type="dxa"/>
          </w:tcPr>
          <w:p w14:paraId="30BD9140" w14:textId="4B829E88" w:rsidR="00524A1D" w:rsidRPr="00475C3A" w:rsidRDefault="00524A1D" w:rsidP="00B41ED4">
            <w:pPr>
              <w:rPr>
                <w:rFonts w:cstheme="minorHAnsi"/>
                <w:lang w:bidi="ar-QA"/>
              </w:rPr>
            </w:pPr>
            <w:r w:rsidRPr="00524A1D">
              <w:rPr>
                <w:rFonts w:cstheme="minorHAnsi"/>
                <w:b/>
                <w:bCs/>
                <w:lang w:bidi="ar-QA"/>
              </w:rPr>
              <w:t>Any Other Advertising Platform if used</w:t>
            </w:r>
            <w:r>
              <w:rPr>
                <w:rFonts w:cstheme="minorHAnsi"/>
                <w:lang w:bidi="ar-QA"/>
              </w:rPr>
              <w:t>:</w:t>
            </w:r>
          </w:p>
        </w:tc>
      </w:tr>
      <w:tr w:rsidR="00B23DB1" w:rsidRPr="00AD22FB" w14:paraId="0CB7F596" w14:textId="77777777" w:rsidTr="00AD22FB">
        <w:trPr>
          <w:trHeight w:val="308"/>
          <w:jc w:val="center"/>
        </w:trPr>
        <w:tc>
          <w:tcPr>
            <w:tcW w:w="11245" w:type="dxa"/>
            <w:gridSpan w:val="2"/>
          </w:tcPr>
          <w:p w14:paraId="1789636C" w14:textId="77777777" w:rsidR="00B23DB1" w:rsidRPr="00524A1D" w:rsidRDefault="00B23DB1" w:rsidP="00B41ED4">
            <w:pPr>
              <w:rPr>
                <w:rFonts w:cstheme="minorHAnsi"/>
                <w:b/>
                <w:bCs/>
                <w:lang w:bidi="ar-QA"/>
              </w:rPr>
            </w:pPr>
            <w:r w:rsidRPr="00524A1D">
              <w:rPr>
                <w:rFonts w:cstheme="minorHAnsi"/>
                <w:b/>
                <w:bCs/>
                <w:lang w:bidi="ar-QA"/>
              </w:rPr>
              <w:t>Closing Date:</w:t>
            </w:r>
          </w:p>
        </w:tc>
      </w:tr>
    </w:tbl>
    <w:p w14:paraId="08553CAF" w14:textId="77777777" w:rsidR="00127C4B" w:rsidRDefault="00127C4B" w:rsidP="00127C4B">
      <w:pPr>
        <w:spacing w:after="0"/>
        <w:rPr>
          <w:rFonts w:eastAsia="Times New Roman" w:cstheme="minorHAnsi"/>
          <w:b/>
          <w:bCs/>
          <w:color w:val="833C0B" w:themeColor="accent2" w:themeShade="80"/>
          <w:bdr w:val="none" w:sz="0" w:space="0" w:color="auto" w:frame="1"/>
        </w:rPr>
      </w:pPr>
    </w:p>
    <w:p w14:paraId="4905BA19" w14:textId="77777777" w:rsidR="00127C4B" w:rsidRDefault="00127C4B" w:rsidP="00127C4B">
      <w:pPr>
        <w:spacing w:after="0"/>
      </w:pPr>
    </w:p>
    <w:p w14:paraId="7BC13795" w14:textId="77777777" w:rsidR="006C25A4" w:rsidRPr="00524A1D" w:rsidRDefault="006C25A4" w:rsidP="00127C4B">
      <w:pPr>
        <w:spacing w:after="0"/>
        <w:rPr>
          <w:rFonts w:eastAsia="Times New Roman" w:cstheme="minorHAnsi"/>
          <w:b/>
          <w:bCs/>
          <w:color w:val="960000"/>
          <w:bdr w:val="none" w:sz="0" w:space="0" w:color="auto" w:frame="1"/>
        </w:rPr>
      </w:pPr>
      <w:r w:rsidRPr="00524A1D">
        <w:rPr>
          <w:rFonts w:eastAsia="Times New Roman" w:cstheme="minorHAnsi"/>
          <w:b/>
          <w:bCs/>
          <w:color w:val="960000"/>
          <w:bdr w:val="none" w:sz="0" w:space="0" w:color="auto" w:frame="1"/>
        </w:rPr>
        <w:t>Main Guiding Principles of Recruitment</w:t>
      </w:r>
    </w:p>
    <w:p w14:paraId="3E7E3B8D" w14:textId="77777777" w:rsidR="006C25A4" w:rsidRPr="006C25A4" w:rsidRDefault="006C25A4" w:rsidP="00127C4B">
      <w:pPr>
        <w:spacing w:after="0"/>
        <w:rPr>
          <w:rFonts w:cstheme="minorHAnsi"/>
          <w:sz w:val="10"/>
          <w:szCs w:val="10"/>
        </w:rPr>
      </w:pPr>
    </w:p>
    <w:p w14:paraId="0BBF63C5" w14:textId="77777777" w:rsidR="00127C4B" w:rsidRPr="006C25A4" w:rsidRDefault="00127C4B" w:rsidP="00127C4B">
      <w:pPr>
        <w:spacing w:after="0"/>
        <w:rPr>
          <w:rFonts w:cstheme="minorHAnsi"/>
        </w:rPr>
      </w:pPr>
      <w:r w:rsidRPr="006C25A4">
        <w:rPr>
          <w:rFonts w:cstheme="minorHAnsi"/>
        </w:rPr>
        <w:t>The following are the main guiding principles of recruitment in Qatar University:</w:t>
      </w:r>
    </w:p>
    <w:p w14:paraId="48634459" w14:textId="77777777" w:rsidR="00127C4B" w:rsidRPr="006C25A4" w:rsidRDefault="00127C4B" w:rsidP="00127C4B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2"/>
          <w:szCs w:val="22"/>
        </w:rPr>
      </w:pPr>
      <w:r w:rsidRPr="006C25A4">
        <w:rPr>
          <w:rFonts w:asciiTheme="minorHAnsi" w:hAnsiTheme="minorHAnsi" w:cstheme="minorHAnsi"/>
          <w:sz w:val="22"/>
          <w:szCs w:val="22"/>
        </w:rPr>
        <w:t xml:space="preserve">Recruit and hire the most highly qualified candidates who have the potential to further the vision, mission, and goals of the University. </w:t>
      </w:r>
    </w:p>
    <w:p w14:paraId="2341E49F" w14:textId="77777777" w:rsidR="00127C4B" w:rsidRDefault="00127C4B" w:rsidP="00127C4B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2"/>
          <w:szCs w:val="22"/>
        </w:rPr>
      </w:pPr>
      <w:r w:rsidRPr="006C25A4">
        <w:rPr>
          <w:rFonts w:asciiTheme="minorHAnsi" w:hAnsiTheme="minorHAnsi" w:cstheme="minorHAnsi"/>
          <w:sz w:val="22"/>
          <w:szCs w:val="22"/>
        </w:rPr>
        <w:t>Recruit and hire faculty who will bring diversity to the University in terms of experience, qualifications, universities, and schools of thought.</w:t>
      </w:r>
      <w:r w:rsidR="006C25A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1EC7CE2" w14:textId="77777777" w:rsidR="006C25A4" w:rsidRPr="006C25A4" w:rsidRDefault="006C25A4" w:rsidP="006C25A4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</w:t>
      </w:r>
      <w:r w:rsidRPr="006C25A4">
        <w:rPr>
          <w:rFonts w:asciiTheme="minorHAnsi" w:hAnsiTheme="minorHAnsi" w:cstheme="minorHAnsi"/>
          <w:sz w:val="22"/>
          <w:szCs w:val="22"/>
        </w:rPr>
        <w:t>nsure an equitable and inclusive hiring process from the initial stages to completion</w:t>
      </w:r>
    </w:p>
    <w:p w14:paraId="587FAAC3" w14:textId="77777777" w:rsidR="00127C4B" w:rsidRDefault="00127C4B" w:rsidP="00127C4B">
      <w:pPr>
        <w:spacing w:after="0"/>
        <w:rPr>
          <w:rFonts w:eastAsia="Times New Roman" w:cstheme="minorHAnsi"/>
          <w:b/>
          <w:bCs/>
          <w:color w:val="833C0B" w:themeColor="accent2" w:themeShade="80"/>
          <w:bdr w:val="none" w:sz="0" w:space="0" w:color="auto" w:frame="1"/>
        </w:rPr>
      </w:pPr>
    </w:p>
    <w:p w14:paraId="34C6F1AD" w14:textId="77777777" w:rsidR="00127C4B" w:rsidRPr="00524A1D" w:rsidRDefault="006C25A4" w:rsidP="006C25A4">
      <w:pPr>
        <w:spacing w:after="0"/>
        <w:rPr>
          <w:rFonts w:eastAsia="Times New Roman" w:cstheme="minorHAnsi"/>
          <w:color w:val="C00000"/>
          <w:bdr w:val="none" w:sz="0" w:space="0" w:color="auto" w:frame="1"/>
        </w:rPr>
      </w:pPr>
      <w:r w:rsidRPr="00524A1D">
        <w:rPr>
          <w:rFonts w:eastAsia="Times New Roman" w:cstheme="minorHAnsi"/>
          <w:b/>
          <w:bCs/>
          <w:color w:val="C00000"/>
          <w:bdr w:val="none" w:sz="0" w:space="0" w:color="auto" w:frame="1"/>
        </w:rPr>
        <w:t>Submission Requirements</w:t>
      </w:r>
      <w:r w:rsidR="00127C4B" w:rsidRPr="00524A1D">
        <w:rPr>
          <w:rFonts w:eastAsia="Times New Roman" w:cstheme="minorHAnsi"/>
          <w:color w:val="C00000"/>
          <w:bdr w:val="none" w:sz="0" w:space="0" w:color="auto" w:frame="1"/>
        </w:rPr>
        <w:t xml:space="preserve">: </w:t>
      </w:r>
    </w:p>
    <w:p w14:paraId="4F3256D5" w14:textId="77777777" w:rsidR="006C25A4" w:rsidRPr="006C25A4" w:rsidRDefault="006C25A4" w:rsidP="006C25A4">
      <w:pPr>
        <w:spacing w:after="0"/>
        <w:rPr>
          <w:rFonts w:eastAsia="Times New Roman" w:cstheme="minorHAnsi"/>
          <w:color w:val="000000"/>
          <w:sz w:val="10"/>
          <w:szCs w:val="10"/>
          <w:bdr w:val="none" w:sz="0" w:space="0" w:color="auto" w:frame="1"/>
        </w:rPr>
      </w:pPr>
    </w:p>
    <w:p w14:paraId="593A132D" w14:textId="6C39F8C4" w:rsidR="00127C4B" w:rsidRDefault="00127C4B" w:rsidP="00C73C7E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  <w:r w:rsidRPr="00AD22FB">
        <w:rPr>
          <w:rFonts w:eastAsia="Times New Roman" w:cstheme="minorHAnsi"/>
          <w:color w:val="000000"/>
          <w:bdr w:val="none" w:sz="0" w:space="0" w:color="auto" w:frame="1"/>
        </w:rPr>
        <w:t xml:space="preserve">All required documents mentioned in the checklist must be </w:t>
      </w:r>
      <w:r>
        <w:rPr>
          <w:rFonts w:eastAsia="Times New Roman" w:cstheme="minorHAnsi"/>
          <w:color w:val="000000"/>
          <w:bdr w:val="none" w:sz="0" w:space="0" w:color="auto" w:frame="1"/>
        </w:rPr>
        <w:t>attached to</w:t>
      </w:r>
      <w:r w:rsidRPr="00AD22FB">
        <w:rPr>
          <w:rFonts w:eastAsia="Times New Roman" w:cstheme="minorHAnsi"/>
          <w:color w:val="000000"/>
          <w:bdr w:val="none" w:sz="0" w:space="0" w:color="auto" w:frame="1"/>
        </w:rPr>
        <w:t xml:space="preserve"> the form. </w:t>
      </w:r>
      <w:r>
        <w:rPr>
          <w:rFonts w:eastAsia="Times New Roman" w:cstheme="minorHAnsi"/>
          <w:color w:val="000000"/>
          <w:bdr w:val="none" w:sz="0" w:space="0" w:color="auto" w:frame="1"/>
        </w:rPr>
        <w:t>The head</w:t>
      </w:r>
      <w:r w:rsidRPr="00AD22FB">
        <w:rPr>
          <w:rFonts w:eastAsia="Times New Roman" w:cstheme="minorHAnsi"/>
          <w:color w:val="000000"/>
          <w:bdr w:val="none" w:sz="0" w:space="0" w:color="auto" w:frame="1"/>
        </w:rPr>
        <w:t xml:space="preserve"> of Department/Director should forward applications with complete documents to the </w:t>
      </w:r>
      <w:r w:rsidR="00C73C7E">
        <w:rPr>
          <w:rFonts w:eastAsia="Times New Roman" w:cstheme="minorHAnsi"/>
          <w:color w:val="000000"/>
          <w:bdr w:val="none" w:sz="0" w:space="0" w:color="auto" w:frame="1"/>
        </w:rPr>
        <w:t xml:space="preserve">Office of </w:t>
      </w:r>
      <w:r>
        <w:rPr>
          <w:rFonts w:eastAsia="Times New Roman" w:cstheme="minorHAnsi"/>
          <w:color w:val="000000"/>
          <w:bdr w:val="none" w:sz="0" w:space="0" w:color="auto" w:frame="1"/>
        </w:rPr>
        <w:t>Associate Dean for Academic Affairs</w:t>
      </w:r>
      <w:r w:rsidRPr="00AD22FB">
        <w:rPr>
          <w:rFonts w:eastAsia="Times New Roman" w:cstheme="minorHAnsi"/>
          <w:color w:val="000000"/>
          <w:bdr w:val="none" w:sz="0" w:space="0" w:color="auto" w:frame="1"/>
        </w:rPr>
        <w:t xml:space="preserve"> (</w:t>
      </w:r>
      <w:r w:rsidRPr="00127C4B">
        <w:rPr>
          <w:rFonts w:eastAsia="Times New Roman" w:cstheme="minorHAnsi"/>
          <w:color w:val="000000"/>
          <w:bdr w:val="none" w:sz="0" w:space="0" w:color="auto" w:frame="1"/>
        </w:rPr>
        <w:t xml:space="preserve">E-mail:  </w:t>
      </w:r>
      <w:hyperlink r:id="rId11" w:history="1">
        <w:r w:rsidRPr="00483E76">
          <w:rPr>
            <w:rStyle w:val="Hyperlink"/>
            <w:rFonts w:eastAsia="Times New Roman" w:cstheme="minorHAnsi"/>
            <w:bdr w:val="none" w:sz="0" w:space="0" w:color="auto" w:frame="1"/>
          </w:rPr>
          <w:t>dean4acdm_eng@qu.edu.qa</w:t>
        </w:r>
      </w:hyperlink>
      <w:r>
        <w:rPr>
          <w:rFonts w:eastAsia="Times New Roman" w:cstheme="minorHAnsi"/>
          <w:color w:val="000000"/>
          <w:bdr w:val="none" w:sz="0" w:space="0" w:color="auto" w:frame="1"/>
        </w:rPr>
        <w:t xml:space="preserve"> </w:t>
      </w:r>
      <w:r w:rsidRPr="00AD22FB">
        <w:rPr>
          <w:rFonts w:eastAsia="Times New Roman" w:cstheme="minorHAnsi"/>
          <w:color w:val="000000"/>
          <w:bdr w:val="none" w:sz="0" w:space="0" w:color="auto" w:frame="1"/>
        </w:rPr>
        <w:t>)</w:t>
      </w:r>
    </w:p>
    <w:p w14:paraId="23FE9179" w14:textId="77777777" w:rsidR="006C25A4" w:rsidRDefault="006C25A4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781F868D" w14:textId="77777777" w:rsidR="006C25A4" w:rsidRDefault="006C25A4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6C79C6E1" w14:textId="77777777" w:rsidR="006C25A4" w:rsidRDefault="006C25A4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16CFA917" w14:textId="77777777" w:rsidR="006C25A4" w:rsidRDefault="006C25A4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37969ADE" w14:textId="77777777" w:rsidR="006C25A4" w:rsidRDefault="006C25A4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27C00360" w14:textId="77777777" w:rsidR="006C25A4" w:rsidRDefault="006C25A4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0C4E53B8" w14:textId="77777777" w:rsidR="006C25A4" w:rsidRDefault="006C25A4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33EE6527" w14:textId="77777777" w:rsidR="006C25A4" w:rsidRDefault="006C25A4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5BAB628E" w14:textId="77777777" w:rsidR="006C25A4" w:rsidRDefault="006C25A4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58F0D62C" w14:textId="77777777" w:rsidR="006C25A4" w:rsidRDefault="006C25A4" w:rsidP="00127C4B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p w14:paraId="24BBD96D" w14:textId="77777777" w:rsidR="00B1025D" w:rsidRPr="00AD22FB" w:rsidRDefault="00B1025D" w:rsidP="00B23DB1">
      <w:pPr>
        <w:spacing w:after="0" w:line="240" w:lineRule="auto"/>
        <w:rPr>
          <w:rFonts w:cstheme="minorHAnsi"/>
          <w:b/>
          <w:bCs/>
          <w:sz w:val="28"/>
          <w:szCs w:val="28"/>
          <w:lang w:bidi="ar-QA"/>
        </w:rPr>
      </w:pPr>
    </w:p>
    <w:p w14:paraId="5590E51E" w14:textId="77777777" w:rsidR="00AD22FB" w:rsidRPr="00475C3A" w:rsidRDefault="00AD22FB" w:rsidP="00524A1D">
      <w:pPr>
        <w:shd w:val="clear" w:color="auto" w:fill="960000"/>
        <w:spacing w:after="0" w:line="240" w:lineRule="auto"/>
        <w:rPr>
          <w:rFonts w:cstheme="minorHAnsi"/>
          <w:b/>
          <w:bCs/>
          <w:lang w:bidi="ar-QA"/>
        </w:rPr>
      </w:pPr>
      <w:r w:rsidRPr="00475C3A">
        <w:rPr>
          <w:rFonts w:cstheme="minorHAnsi"/>
          <w:b/>
          <w:bCs/>
          <w:lang w:bidi="ar-QA"/>
        </w:rPr>
        <w:lastRenderedPageBreak/>
        <w:t xml:space="preserve">Part I: Checklist </w:t>
      </w:r>
    </w:p>
    <w:p w14:paraId="32B2846B" w14:textId="77777777" w:rsidR="00AD22FB" w:rsidRPr="00AD22FB" w:rsidRDefault="00AD22FB" w:rsidP="00AD22FB">
      <w:pPr>
        <w:spacing w:after="0"/>
        <w:rPr>
          <w:rFonts w:eastAsia="Times New Roman" w:cstheme="minorHAnsi"/>
          <w:b/>
          <w:bCs/>
          <w:color w:val="833C0B" w:themeColor="accent2" w:themeShade="80"/>
          <w:sz w:val="10"/>
          <w:szCs w:val="10"/>
          <w:bdr w:val="none" w:sz="0" w:space="0" w:color="auto" w:frame="1"/>
        </w:rPr>
      </w:pPr>
    </w:p>
    <w:p w14:paraId="058ED285" w14:textId="77777777" w:rsidR="00AD22FB" w:rsidRPr="00AD22FB" w:rsidRDefault="00AD22FB" w:rsidP="00AD22FB">
      <w:pPr>
        <w:spacing w:after="0"/>
        <w:rPr>
          <w:rFonts w:eastAsia="Times New Roman" w:cstheme="minorHAnsi"/>
          <w:color w:val="000000"/>
          <w:sz w:val="10"/>
          <w:szCs w:val="10"/>
          <w:bdr w:val="none" w:sz="0" w:space="0" w:color="auto" w:frame="1"/>
        </w:rPr>
      </w:pPr>
    </w:p>
    <w:tbl>
      <w:tblPr>
        <w:tblStyle w:val="TableGrid"/>
        <w:tblW w:w="14418" w:type="dxa"/>
        <w:jc w:val="center"/>
        <w:tblLook w:val="04A0" w:firstRow="1" w:lastRow="0" w:firstColumn="1" w:lastColumn="0" w:noHBand="0" w:noVBand="1"/>
      </w:tblPr>
      <w:tblGrid>
        <w:gridCol w:w="2430"/>
        <w:gridCol w:w="9720"/>
        <w:gridCol w:w="2268"/>
      </w:tblGrid>
      <w:tr w:rsidR="00B23DB1" w:rsidRPr="002E52B9" w14:paraId="70E5B69E" w14:textId="77777777" w:rsidTr="00587A2F">
        <w:trPr>
          <w:jc w:val="center"/>
        </w:trPr>
        <w:tc>
          <w:tcPr>
            <w:tcW w:w="2430" w:type="dxa"/>
            <w:vAlign w:val="center"/>
          </w:tcPr>
          <w:p w14:paraId="532EDD08" w14:textId="77777777" w:rsidR="00B23DB1" w:rsidRPr="002E52B9" w:rsidRDefault="00B23DB1" w:rsidP="00B41ED4">
            <w:pPr>
              <w:jc w:val="center"/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  <w:r w:rsidRPr="002E52B9">
              <w:rPr>
                <w:rFonts w:cstheme="minorHAnsi"/>
                <w:b/>
                <w:bCs/>
                <w:sz w:val="20"/>
                <w:szCs w:val="20"/>
                <w:lang w:bidi="ar-QA"/>
              </w:rPr>
              <w:t>Completed</w:t>
            </w:r>
            <w:r w:rsidR="003B27D2" w:rsidRPr="002E52B9">
              <w:rPr>
                <w:rFonts w:cstheme="minorHAnsi"/>
                <w:b/>
                <w:bCs/>
                <w:sz w:val="20"/>
                <w:szCs w:val="20"/>
                <w:lang w:bidi="ar-QA"/>
              </w:rPr>
              <w:t xml:space="preserve"> and Provided</w:t>
            </w:r>
          </w:p>
        </w:tc>
        <w:tc>
          <w:tcPr>
            <w:tcW w:w="9720" w:type="dxa"/>
            <w:vAlign w:val="center"/>
          </w:tcPr>
          <w:p w14:paraId="47E255E5" w14:textId="77777777" w:rsidR="00B23DB1" w:rsidRPr="002E52B9" w:rsidRDefault="00B23DB1" w:rsidP="00B41ED4">
            <w:pPr>
              <w:jc w:val="center"/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  <w:r w:rsidRPr="002E52B9">
              <w:rPr>
                <w:rFonts w:cstheme="minorHAnsi"/>
                <w:b/>
                <w:bCs/>
                <w:sz w:val="20"/>
                <w:szCs w:val="20"/>
                <w:lang w:bidi="ar-QA"/>
              </w:rPr>
              <w:t>Item</w:t>
            </w:r>
          </w:p>
        </w:tc>
        <w:tc>
          <w:tcPr>
            <w:tcW w:w="2268" w:type="dxa"/>
            <w:vAlign w:val="center"/>
          </w:tcPr>
          <w:p w14:paraId="510611CD" w14:textId="77777777" w:rsidR="00B23DB1" w:rsidRPr="002E52B9" w:rsidRDefault="00B23DB1" w:rsidP="00B41ED4">
            <w:pPr>
              <w:jc w:val="center"/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  <w:r w:rsidRPr="002E52B9">
              <w:rPr>
                <w:rFonts w:cstheme="minorHAnsi"/>
                <w:b/>
                <w:bCs/>
                <w:sz w:val="20"/>
                <w:szCs w:val="20"/>
                <w:lang w:bidi="ar-QA"/>
              </w:rPr>
              <w:t>Date</w:t>
            </w:r>
          </w:p>
        </w:tc>
      </w:tr>
      <w:tr w:rsidR="003B27D2" w:rsidRPr="002E52B9" w14:paraId="2989EC24" w14:textId="77777777" w:rsidTr="00587A2F">
        <w:trPr>
          <w:jc w:val="center"/>
        </w:trPr>
        <w:tc>
          <w:tcPr>
            <w:tcW w:w="2430" w:type="dxa"/>
            <w:vAlign w:val="center"/>
          </w:tcPr>
          <w:p w14:paraId="379BC0BD" w14:textId="77777777" w:rsidR="003B27D2" w:rsidRPr="002E52B9" w:rsidRDefault="007332DF" w:rsidP="003B27D2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583448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27D2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720" w:type="dxa"/>
          </w:tcPr>
          <w:p w14:paraId="6D3DD784" w14:textId="77777777" w:rsidR="003B27D2" w:rsidRPr="002E52B9" w:rsidRDefault="006A2C6E" w:rsidP="004C55FC">
            <w:pPr>
              <w:jc w:val="both"/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  <w:r w:rsidRPr="002E52B9">
              <w:rPr>
                <w:rFonts w:cstheme="minorHAnsi"/>
                <w:sz w:val="20"/>
                <w:szCs w:val="20"/>
                <w:lang w:eastAsia="en-GB"/>
              </w:rPr>
              <w:t xml:space="preserve">Criteria for </w:t>
            </w:r>
            <w:r w:rsidR="004C55FC" w:rsidRPr="002E52B9">
              <w:rPr>
                <w:rFonts w:cstheme="minorHAnsi"/>
                <w:sz w:val="20"/>
                <w:szCs w:val="20"/>
                <w:lang w:eastAsia="en-GB"/>
              </w:rPr>
              <w:t>shortlisting</w:t>
            </w:r>
            <w:r w:rsidRPr="002E52B9">
              <w:rPr>
                <w:rFonts w:cstheme="minorHAnsi"/>
                <w:sz w:val="20"/>
                <w:szCs w:val="20"/>
                <w:lang w:eastAsia="en-GB"/>
              </w:rPr>
              <w:t xml:space="preserve"> and evaluation of the applicants for the position</w:t>
            </w:r>
          </w:p>
        </w:tc>
        <w:tc>
          <w:tcPr>
            <w:tcW w:w="2268" w:type="dxa"/>
          </w:tcPr>
          <w:p w14:paraId="7881E061" w14:textId="77777777" w:rsidR="003B27D2" w:rsidRPr="002E52B9" w:rsidRDefault="003B27D2" w:rsidP="003B27D2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3B27D2" w:rsidRPr="002E52B9" w14:paraId="7762F46F" w14:textId="77777777" w:rsidTr="00587A2F">
        <w:trPr>
          <w:jc w:val="center"/>
        </w:trPr>
        <w:tc>
          <w:tcPr>
            <w:tcW w:w="2430" w:type="dxa"/>
            <w:vAlign w:val="center"/>
          </w:tcPr>
          <w:p w14:paraId="2B34E125" w14:textId="77777777" w:rsidR="003B27D2" w:rsidRPr="002E52B9" w:rsidRDefault="007332DF" w:rsidP="003B27D2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118914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27D2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720" w:type="dxa"/>
          </w:tcPr>
          <w:p w14:paraId="26AE0788" w14:textId="77777777" w:rsidR="003B27D2" w:rsidRPr="002E52B9" w:rsidRDefault="004C55FC" w:rsidP="003B27D2">
            <w:pPr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r w:rsidRPr="002E52B9">
              <w:rPr>
                <w:rFonts w:cstheme="minorHAnsi"/>
                <w:sz w:val="20"/>
                <w:szCs w:val="20"/>
              </w:rPr>
              <w:t>Shortlisted</w:t>
            </w:r>
            <w:r w:rsidR="006A2C6E" w:rsidRPr="002E52B9">
              <w:rPr>
                <w:rFonts w:cstheme="minorHAnsi"/>
                <w:sz w:val="20"/>
                <w:szCs w:val="20"/>
              </w:rPr>
              <w:t xml:space="preserve"> candidates</w:t>
            </w:r>
          </w:p>
        </w:tc>
        <w:tc>
          <w:tcPr>
            <w:tcW w:w="2268" w:type="dxa"/>
          </w:tcPr>
          <w:p w14:paraId="7D63C3FE" w14:textId="77777777" w:rsidR="003B27D2" w:rsidRPr="002E52B9" w:rsidRDefault="003B27D2" w:rsidP="003B27D2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3B27D2" w:rsidRPr="002E52B9" w14:paraId="686D5406" w14:textId="77777777" w:rsidTr="00587A2F">
        <w:trPr>
          <w:jc w:val="center"/>
        </w:trPr>
        <w:tc>
          <w:tcPr>
            <w:tcW w:w="2430" w:type="dxa"/>
            <w:vAlign w:val="center"/>
          </w:tcPr>
          <w:p w14:paraId="2A484E9F" w14:textId="77777777" w:rsidR="003B27D2" w:rsidRPr="002E52B9" w:rsidRDefault="007332DF" w:rsidP="003B27D2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543718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27D2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720" w:type="dxa"/>
          </w:tcPr>
          <w:p w14:paraId="32FCECD3" w14:textId="77777777" w:rsidR="003B27D2" w:rsidRPr="002E52B9" w:rsidRDefault="003B27D2" w:rsidP="003B27D2">
            <w:pPr>
              <w:rPr>
                <w:rFonts w:cstheme="minorHAnsi"/>
                <w:sz w:val="20"/>
                <w:szCs w:val="20"/>
                <w:lang w:bidi="ar-QA"/>
              </w:rPr>
            </w:pPr>
            <w:r w:rsidRPr="002E52B9">
              <w:rPr>
                <w:rFonts w:cstheme="minorHAnsi"/>
                <w:sz w:val="20"/>
                <w:szCs w:val="20"/>
                <w:lang w:bidi="ar-QA"/>
              </w:rPr>
              <w:t>Criteria for ranking</w:t>
            </w:r>
          </w:p>
        </w:tc>
        <w:tc>
          <w:tcPr>
            <w:tcW w:w="2268" w:type="dxa"/>
          </w:tcPr>
          <w:p w14:paraId="2C1623EF" w14:textId="77777777" w:rsidR="003B27D2" w:rsidRPr="002E52B9" w:rsidRDefault="003B27D2" w:rsidP="003B27D2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587A2F" w:rsidRPr="002E52B9" w14:paraId="4B2500A9" w14:textId="77777777" w:rsidTr="00587A2F">
        <w:trPr>
          <w:jc w:val="center"/>
        </w:trPr>
        <w:tc>
          <w:tcPr>
            <w:tcW w:w="2430" w:type="dxa"/>
            <w:vAlign w:val="center"/>
          </w:tcPr>
          <w:p w14:paraId="4B8115CA" w14:textId="746275AB" w:rsidR="00587A2F" w:rsidRPr="002E52B9" w:rsidRDefault="007332DF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442735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A2F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720" w:type="dxa"/>
          </w:tcPr>
          <w:p w14:paraId="322DC192" w14:textId="37F7A10D" w:rsidR="00587A2F" w:rsidRPr="002E52B9" w:rsidRDefault="00587A2F" w:rsidP="00587A2F">
            <w:pPr>
              <w:rPr>
                <w:rFonts w:cstheme="minorHAnsi"/>
                <w:sz w:val="20"/>
                <w:szCs w:val="20"/>
                <w:lang w:bidi="ar-QA"/>
              </w:rPr>
            </w:pPr>
            <w:r w:rsidRPr="002E52B9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Letter from Head of Department/Director of Center, including the recommendation </w:t>
            </w:r>
          </w:p>
        </w:tc>
        <w:tc>
          <w:tcPr>
            <w:tcW w:w="2268" w:type="dxa"/>
          </w:tcPr>
          <w:p w14:paraId="2067DA0E" w14:textId="77777777" w:rsidR="00587A2F" w:rsidRPr="002E52B9" w:rsidRDefault="00587A2F" w:rsidP="00587A2F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587A2F" w:rsidRPr="002E52B9" w14:paraId="6CE15CA9" w14:textId="77777777" w:rsidTr="00587A2F">
        <w:trPr>
          <w:jc w:val="center"/>
        </w:trPr>
        <w:tc>
          <w:tcPr>
            <w:tcW w:w="2430" w:type="dxa"/>
            <w:vAlign w:val="center"/>
          </w:tcPr>
          <w:p w14:paraId="78AAE032" w14:textId="00490AD9" w:rsidR="00587A2F" w:rsidRPr="002E52B9" w:rsidRDefault="007332DF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876000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A2F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720" w:type="dxa"/>
          </w:tcPr>
          <w:p w14:paraId="4E67C6FD" w14:textId="3BBF4284" w:rsidR="00587A2F" w:rsidRPr="002E52B9" w:rsidRDefault="00587A2F" w:rsidP="00587A2F">
            <w:pPr>
              <w:rPr>
                <w:rFonts w:cstheme="minorHAnsi"/>
                <w:sz w:val="20"/>
                <w:szCs w:val="20"/>
                <w:lang w:bidi="ar-QA"/>
              </w:rPr>
            </w:pPr>
            <w:r w:rsidRPr="002E52B9">
              <w:rPr>
                <w:rFonts w:cstheme="minorHAnsi"/>
                <w:sz w:val="20"/>
                <w:szCs w:val="20"/>
                <w:lang w:eastAsia="en-GB"/>
              </w:rPr>
              <w:t xml:space="preserve">Faculty/TA Load Analysis for the last 3 years </w:t>
            </w:r>
          </w:p>
        </w:tc>
        <w:tc>
          <w:tcPr>
            <w:tcW w:w="2268" w:type="dxa"/>
          </w:tcPr>
          <w:p w14:paraId="7E49B63E" w14:textId="77777777" w:rsidR="00587A2F" w:rsidRPr="002E52B9" w:rsidRDefault="00587A2F" w:rsidP="00587A2F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587A2F" w:rsidRPr="002E52B9" w14:paraId="4ACDBED6" w14:textId="77777777" w:rsidTr="00587A2F">
        <w:trPr>
          <w:jc w:val="center"/>
        </w:trPr>
        <w:tc>
          <w:tcPr>
            <w:tcW w:w="2430" w:type="dxa"/>
            <w:vAlign w:val="center"/>
          </w:tcPr>
          <w:p w14:paraId="58A091EE" w14:textId="34B3A9B4" w:rsidR="00587A2F" w:rsidRPr="002E52B9" w:rsidRDefault="007332DF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20787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A2F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720" w:type="dxa"/>
          </w:tcPr>
          <w:p w14:paraId="230B2AEF" w14:textId="5123AA6E" w:rsidR="00587A2F" w:rsidRPr="002E52B9" w:rsidRDefault="00587A2F" w:rsidP="00587A2F">
            <w:pPr>
              <w:rPr>
                <w:rFonts w:cstheme="minorHAnsi"/>
                <w:sz w:val="20"/>
                <w:szCs w:val="20"/>
                <w:lang w:eastAsia="en-GB"/>
              </w:rPr>
            </w:pPr>
            <w:r w:rsidRPr="002E52B9">
              <w:rPr>
                <w:rFonts w:cstheme="minorHAnsi"/>
                <w:sz w:val="20"/>
                <w:szCs w:val="20"/>
                <w:lang w:eastAsia="en-GB"/>
              </w:rPr>
              <w:t xml:space="preserve">Approved Position </w:t>
            </w:r>
            <w:r w:rsidR="00C07C77" w:rsidRPr="002E52B9">
              <w:rPr>
                <w:rFonts w:cstheme="minorHAnsi"/>
                <w:sz w:val="20"/>
                <w:szCs w:val="20"/>
                <w:lang w:eastAsia="en-GB"/>
              </w:rPr>
              <w:t xml:space="preserve">in the program structure </w:t>
            </w:r>
            <w:r w:rsidRPr="002E52B9">
              <w:rPr>
                <w:rFonts w:cstheme="minorHAnsi"/>
                <w:sz w:val="20"/>
                <w:szCs w:val="20"/>
                <w:lang w:eastAsia="en-GB"/>
              </w:rPr>
              <w:t>(provide copy of PAF for new positions) (Full Time Faculty Only)</w:t>
            </w:r>
          </w:p>
        </w:tc>
        <w:tc>
          <w:tcPr>
            <w:tcW w:w="2268" w:type="dxa"/>
          </w:tcPr>
          <w:p w14:paraId="7E7ADF19" w14:textId="77777777" w:rsidR="00587A2F" w:rsidRPr="002E52B9" w:rsidRDefault="00587A2F" w:rsidP="00587A2F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587A2F" w:rsidRPr="002E52B9" w14:paraId="477E243F" w14:textId="77777777" w:rsidTr="001F4063">
        <w:trPr>
          <w:jc w:val="center"/>
        </w:trPr>
        <w:tc>
          <w:tcPr>
            <w:tcW w:w="14418" w:type="dxa"/>
            <w:gridSpan w:val="3"/>
            <w:vAlign w:val="center"/>
          </w:tcPr>
          <w:p w14:paraId="67DA9474" w14:textId="50BF6153" w:rsidR="00587A2F" w:rsidRPr="002E52B9" w:rsidRDefault="00587A2F" w:rsidP="00587A2F">
            <w:pPr>
              <w:rPr>
                <w:rFonts w:cstheme="minorHAnsi"/>
                <w:i/>
                <w:iCs/>
                <w:sz w:val="20"/>
                <w:szCs w:val="20"/>
                <w:lang w:bidi="ar-QA"/>
              </w:rPr>
            </w:pPr>
            <w:r w:rsidRPr="002E52B9">
              <w:rPr>
                <w:rFonts w:cstheme="minorHAnsi"/>
                <w:i/>
                <w:iCs/>
                <w:color w:val="2E74B5" w:themeColor="accent1" w:themeShade="BF"/>
                <w:sz w:val="20"/>
                <w:szCs w:val="20"/>
                <w:lang w:bidi="ar-QA"/>
              </w:rPr>
              <w:t xml:space="preserve">For </w:t>
            </w:r>
            <w:r w:rsidR="00A520B7" w:rsidRPr="002E52B9">
              <w:rPr>
                <w:rFonts w:cstheme="minorHAnsi"/>
                <w:i/>
                <w:iCs/>
                <w:color w:val="2E74B5" w:themeColor="accent1" w:themeShade="BF"/>
                <w:sz w:val="20"/>
                <w:szCs w:val="20"/>
                <w:lang w:bidi="ar-QA"/>
              </w:rPr>
              <w:t>3 Top-Ranked Candidates</w:t>
            </w:r>
          </w:p>
        </w:tc>
      </w:tr>
      <w:tr w:rsidR="00587A2F" w:rsidRPr="002E52B9" w14:paraId="5FFDBD2B" w14:textId="77777777" w:rsidTr="00587A2F">
        <w:trPr>
          <w:jc w:val="center"/>
        </w:trPr>
        <w:tc>
          <w:tcPr>
            <w:tcW w:w="2430" w:type="dxa"/>
            <w:vAlign w:val="center"/>
          </w:tcPr>
          <w:p w14:paraId="22335F11" w14:textId="53706286" w:rsidR="00587A2F" w:rsidRPr="002E52B9" w:rsidRDefault="007332DF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693566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A2F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720" w:type="dxa"/>
          </w:tcPr>
          <w:p w14:paraId="27D2E62B" w14:textId="35493EEB" w:rsidR="00587A2F" w:rsidRPr="002E52B9" w:rsidRDefault="00587A2F" w:rsidP="00587A2F">
            <w:pPr>
              <w:jc w:val="both"/>
              <w:rPr>
                <w:rFonts w:cstheme="minorHAnsi"/>
                <w:sz w:val="20"/>
                <w:szCs w:val="20"/>
                <w:lang w:bidi="ar-QA"/>
              </w:rPr>
            </w:pPr>
            <w:r w:rsidRPr="002E52B9">
              <w:rPr>
                <w:rFonts w:cstheme="minorHAnsi"/>
                <w:sz w:val="20"/>
                <w:szCs w:val="20"/>
                <w:lang w:bidi="ar-QA"/>
              </w:rPr>
              <w:t xml:space="preserve">Cover Letter from candidate </w:t>
            </w:r>
          </w:p>
        </w:tc>
        <w:tc>
          <w:tcPr>
            <w:tcW w:w="2268" w:type="dxa"/>
          </w:tcPr>
          <w:p w14:paraId="60D4D50A" w14:textId="77777777" w:rsidR="00587A2F" w:rsidRPr="002E52B9" w:rsidRDefault="00587A2F" w:rsidP="00587A2F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587A2F" w:rsidRPr="002E52B9" w14:paraId="2097916A" w14:textId="77777777" w:rsidTr="00587A2F">
        <w:trPr>
          <w:jc w:val="center"/>
        </w:trPr>
        <w:tc>
          <w:tcPr>
            <w:tcW w:w="2430" w:type="dxa"/>
            <w:vAlign w:val="center"/>
          </w:tcPr>
          <w:p w14:paraId="7130A67D" w14:textId="77777777" w:rsidR="00587A2F" w:rsidRPr="002E52B9" w:rsidRDefault="007332DF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30833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A2F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720" w:type="dxa"/>
          </w:tcPr>
          <w:p w14:paraId="726FF59B" w14:textId="493C0595" w:rsidR="00587A2F" w:rsidRPr="002E52B9" w:rsidRDefault="00587A2F" w:rsidP="00587A2F">
            <w:pPr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r w:rsidRPr="002E52B9">
              <w:rPr>
                <w:rFonts w:cstheme="minorHAnsi"/>
                <w:sz w:val="20"/>
                <w:szCs w:val="20"/>
                <w:lang w:bidi="ar-QA"/>
              </w:rPr>
              <w:t xml:space="preserve">C.V.  </w:t>
            </w:r>
          </w:p>
        </w:tc>
        <w:tc>
          <w:tcPr>
            <w:tcW w:w="2268" w:type="dxa"/>
          </w:tcPr>
          <w:p w14:paraId="4C2E203D" w14:textId="77777777" w:rsidR="00587A2F" w:rsidRPr="002E52B9" w:rsidRDefault="00587A2F" w:rsidP="00587A2F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1D0866" w:rsidRPr="002E52B9" w14:paraId="157ACF30" w14:textId="77777777" w:rsidTr="00587A2F">
        <w:trPr>
          <w:jc w:val="center"/>
        </w:trPr>
        <w:tc>
          <w:tcPr>
            <w:tcW w:w="2430" w:type="dxa"/>
            <w:vAlign w:val="center"/>
          </w:tcPr>
          <w:p w14:paraId="16942306" w14:textId="388DF6A7" w:rsidR="001D0866" w:rsidRPr="002E52B9" w:rsidRDefault="007332DF" w:rsidP="001D0866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384404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0866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720" w:type="dxa"/>
          </w:tcPr>
          <w:p w14:paraId="4C104F02" w14:textId="49F72458" w:rsidR="001D0866" w:rsidRPr="00586CA1" w:rsidRDefault="007332DF" w:rsidP="001D0866">
            <w:pPr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hyperlink r:id="rId12" w:history="1">
              <w:r w:rsidR="001D0866" w:rsidRPr="00586CA1">
                <w:rPr>
                  <w:rStyle w:val="Hyperlink"/>
                  <w:rFonts w:cstheme="minorHAnsi"/>
                  <w:sz w:val="20"/>
                  <w:szCs w:val="20"/>
                  <w:lang w:bidi="ar-QA"/>
                </w:rPr>
                <w:t>Interview form</w:t>
              </w:r>
            </w:hyperlink>
            <w:r w:rsidR="001D0866" w:rsidRPr="00586CA1">
              <w:rPr>
                <w:rFonts w:cstheme="minorHAnsi"/>
                <w:sz w:val="20"/>
                <w:szCs w:val="20"/>
                <w:lang w:bidi="ar-QA"/>
              </w:rPr>
              <w:t xml:space="preserve"> </w:t>
            </w:r>
            <w:r w:rsidR="002958DE" w:rsidRPr="00586CA1">
              <w:rPr>
                <w:rFonts w:cstheme="minorHAnsi"/>
                <w:sz w:val="20"/>
                <w:szCs w:val="20"/>
                <w:lang w:bidi="ar-QA"/>
              </w:rPr>
              <w:t>(it should sign with the committee chair)</w:t>
            </w:r>
          </w:p>
        </w:tc>
        <w:tc>
          <w:tcPr>
            <w:tcW w:w="2268" w:type="dxa"/>
          </w:tcPr>
          <w:p w14:paraId="28B3D18D" w14:textId="77777777" w:rsidR="001D0866" w:rsidRPr="002E52B9" w:rsidRDefault="001D0866" w:rsidP="001D0866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587A2F" w:rsidRPr="002E52B9" w14:paraId="46B254DB" w14:textId="77777777" w:rsidTr="00587A2F">
        <w:trPr>
          <w:jc w:val="center"/>
        </w:trPr>
        <w:tc>
          <w:tcPr>
            <w:tcW w:w="2430" w:type="dxa"/>
            <w:vAlign w:val="center"/>
          </w:tcPr>
          <w:p w14:paraId="7E5849B2" w14:textId="31231D40" w:rsidR="00587A2F" w:rsidRPr="002E52B9" w:rsidRDefault="007332DF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572548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A2F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720" w:type="dxa"/>
          </w:tcPr>
          <w:p w14:paraId="7EDBA724" w14:textId="1EAF015E" w:rsidR="00587A2F" w:rsidRPr="002E52B9" w:rsidRDefault="00587A2F" w:rsidP="00587A2F">
            <w:pPr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r w:rsidRPr="002E52B9">
              <w:rPr>
                <w:rFonts w:cstheme="minorHAnsi"/>
                <w:sz w:val="20"/>
                <w:szCs w:val="20"/>
                <w:lang w:eastAsia="en-GB"/>
              </w:rPr>
              <w:t xml:space="preserve">Copy of Terminal Degree and Transcripts </w:t>
            </w:r>
          </w:p>
          <w:p w14:paraId="7F60A3F9" w14:textId="77777777" w:rsidR="00A520B7" w:rsidRPr="002E52B9" w:rsidRDefault="00A520B7" w:rsidP="00A520B7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color w:val="2E74B5" w:themeColor="accent1" w:themeShade="BF"/>
                <w:sz w:val="20"/>
                <w:szCs w:val="20"/>
                <w:lang w:eastAsia="en-GB"/>
              </w:rPr>
            </w:pPr>
            <w:r w:rsidRPr="002E52B9">
              <w:rPr>
                <w:rFonts w:asciiTheme="minorHAnsi" w:hAnsiTheme="minorHAnsi" w:cstheme="minorHAnsi"/>
                <w:color w:val="2E74B5" w:themeColor="accent1" w:themeShade="BF"/>
                <w:sz w:val="20"/>
                <w:szCs w:val="20"/>
                <w:lang w:eastAsia="en-GB"/>
              </w:rPr>
              <w:t>TA Hiring (G and F Ranks): Provide copies of BSc and MSc degrees.</w:t>
            </w:r>
          </w:p>
          <w:p w14:paraId="1C1024FB" w14:textId="1AF05A08" w:rsidR="00587A2F" w:rsidRPr="002E52B9" w:rsidRDefault="00A520B7" w:rsidP="00A520B7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eastAsia="en-GB"/>
              </w:rPr>
            </w:pPr>
            <w:r w:rsidRPr="002E52B9">
              <w:rPr>
                <w:rFonts w:asciiTheme="minorHAnsi" w:hAnsiTheme="minorHAnsi" w:cstheme="minorHAnsi"/>
                <w:color w:val="2E74B5" w:themeColor="accent1" w:themeShade="BF"/>
                <w:sz w:val="20"/>
                <w:szCs w:val="20"/>
                <w:lang w:eastAsia="en-GB"/>
              </w:rPr>
              <w:t>Lecturers/Assistant, Associate, and Full Professor Ranks: Provide copies of MSc and PhD degrees.</w:t>
            </w:r>
          </w:p>
        </w:tc>
        <w:tc>
          <w:tcPr>
            <w:tcW w:w="2268" w:type="dxa"/>
          </w:tcPr>
          <w:p w14:paraId="326779A4" w14:textId="77777777" w:rsidR="00587A2F" w:rsidRPr="002E52B9" w:rsidRDefault="00587A2F" w:rsidP="00587A2F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587A2F" w:rsidRPr="002E52B9" w14:paraId="4FB29363" w14:textId="77777777" w:rsidTr="00587A2F">
        <w:trPr>
          <w:jc w:val="center"/>
        </w:trPr>
        <w:tc>
          <w:tcPr>
            <w:tcW w:w="2430" w:type="dxa"/>
            <w:vAlign w:val="center"/>
          </w:tcPr>
          <w:p w14:paraId="478A1ECF" w14:textId="65387B89" w:rsidR="00587A2F" w:rsidRPr="002E52B9" w:rsidRDefault="007332DF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824551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A2F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720" w:type="dxa"/>
          </w:tcPr>
          <w:p w14:paraId="18CCD2FA" w14:textId="27F3B330" w:rsidR="00587A2F" w:rsidRPr="002E52B9" w:rsidRDefault="007332DF" w:rsidP="00587A2F">
            <w:pPr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hyperlink r:id="rId13" w:history="1">
              <w:r w:rsidR="00587A2F" w:rsidRPr="002E52B9">
                <w:rPr>
                  <w:rStyle w:val="Hyperlink"/>
                  <w:rFonts w:cstheme="minorHAnsi"/>
                  <w:sz w:val="20"/>
                  <w:szCs w:val="20"/>
                  <w:lang w:eastAsia="en-GB"/>
                </w:rPr>
                <w:t>Credential Form</w:t>
              </w:r>
            </w:hyperlink>
            <w:r w:rsidR="00587A2F" w:rsidRPr="002E52B9">
              <w:rPr>
                <w:rFonts w:cstheme="minorHAnsi"/>
                <w:sz w:val="20"/>
                <w:szCs w:val="20"/>
                <w:lang w:eastAsia="en-GB"/>
              </w:rPr>
              <w:t xml:space="preserve"> Signed by </w:t>
            </w:r>
            <w:proofErr w:type="spellStart"/>
            <w:r w:rsidR="00587A2F" w:rsidRPr="002E52B9">
              <w:rPr>
                <w:rFonts w:cstheme="minorHAnsi"/>
                <w:sz w:val="20"/>
                <w:szCs w:val="20"/>
                <w:lang w:eastAsia="en-GB"/>
              </w:rPr>
              <w:t>HoD</w:t>
            </w:r>
            <w:proofErr w:type="spellEnd"/>
            <w:r w:rsidR="00587A2F" w:rsidRPr="002E52B9">
              <w:rPr>
                <w:rFonts w:cstheme="minorHAns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268" w:type="dxa"/>
          </w:tcPr>
          <w:p w14:paraId="04C68A41" w14:textId="77777777" w:rsidR="00587A2F" w:rsidRPr="002E52B9" w:rsidRDefault="00587A2F" w:rsidP="00587A2F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587A2F" w:rsidRPr="002E52B9" w14:paraId="57FE2901" w14:textId="77777777" w:rsidTr="00587A2F">
        <w:trPr>
          <w:jc w:val="center"/>
        </w:trPr>
        <w:tc>
          <w:tcPr>
            <w:tcW w:w="2430" w:type="dxa"/>
            <w:vAlign w:val="center"/>
          </w:tcPr>
          <w:p w14:paraId="0A2E5B54" w14:textId="2F5369D8" w:rsidR="00587A2F" w:rsidRPr="002E52B9" w:rsidRDefault="007332DF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854098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A2F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720" w:type="dxa"/>
          </w:tcPr>
          <w:p w14:paraId="2F7255C5" w14:textId="56D4DD4C" w:rsidR="00587A2F" w:rsidRPr="008D4650" w:rsidRDefault="00587A2F" w:rsidP="00587A2F">
            <w:pPr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r w:rsidRPr="008D4650">
              <w:rPr>
                <w:rFonts w:cstheme="minorHAnsi"/>
                <w:sz w:val="20"/>
                <w:szCs w:val="20"/>
                <w:lang w:eastAsia="en-GB"/>
              </w:rPr>
              <w:t xml:space="preserve">Proof of Academic </w:t>
            </w:r>
            <w:r w:rsidRPr="0086339F">
              <w:rPr>
                <w:rFonts w:cstheme="minorHAnsi"/>
                <w:sz w:val="20"/>
                <w:szCs w:val="20"/>
                <w:lang w:eastAsia="en-GB"/>
              </w:rPr>
              <w:t xml:space="preserve">Rank </w:t>
            </w:r>
            <w:r w:rsidR="00586CA1" w:rsidRPr="0086339F">
              <w:rPr>
                <w:rFonts w:cstheme="minorHAnsi"/>
                <w:sz w:val="20"/>
                <w:szCs w:val="20"/>
                <w:lang w:eastAsia="en-GB"/>
              </w:rPr>
              <w:t>(most recent)</w:t>
            </w:r>
          </w:p>
        </w:tc>
        <w:tc>
          <w:tcPr>
            <w:tcW w:w="2268" w:type="dxa"/>
          </w:tcPr>
          <w:p w14:paraId="50513F81" w14:textId="77777777" w:rsidR="00587A2F" w:rsidRPr="002E52B9" w:rsidRDefault="00587A2F" w:rsidP="00587A2F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9F572D" w:rsidRPr="002E52B9" w14:paraId="3CF9760D" w14:textId="77777777" w:rsidTr="00587A2F">
        <w:trPr>
          <w:jc w:val="center"/>
        </w:trPr>
        <w:tc>
          <w:tcPr>
            <w:tcW w:w="2430" w:type="dxa"/>
            <w:vAlign w:val="center"/>
          </w:tcPr>
          <w:p w14:paraId="4F7887AE" w14:textId="0986EA67" w:rsidR="009F572D" w:rsidRPr="002E52B9" w:rsidRDefault="007332DF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284004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572D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720" w:type="dxa"/>
          </w:tcPr>
          <w:p w14:paraId="5DF9F6B3" w14:textId="7446C7B9" w:rsidR="009F572D" w:rsidRPr="002E52B9" w:rsidRDefault="009F572D" w:rsidP="00587A2F">
            <w:pPr>
              <w:jc w:val="both"/>
              <w:rPr>
                <w:rFonts w:cstheme="minorHAnsi"/>
                <w:sz w:val="20"/>
                <w:szCs w:val="20"/>
              </w:rPr>
            </w:pPr>
            <w:r w:rsidRPr="002E52B9">
              <w:rPr>
                <w:rFonts w:cstheme="minorHAnsi"/>
                <w:sz w:val="20"/>
                <w:szCs w:val="20"/>
              </w:rPr>
              <w:t xml:space="preserve">Experience Certificate </w:t>
            </w:r>
          </w:p>
        </w:tc>
        <w:tc>
          <w:tcPr>
            <w:tcW w:w="2268" w:type="dxa"/>
          </w:tcPr>
          <w:p w14:paraId="597A1EB9" w14:textId="77777777" w:rsidR="009F572D" w:rsidRPr="002E52B9" w:rsidRDefault="009F572D" w:rsidP="00587A2F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587A2F" w:rsidRPr="002E52B9" w14:paraId="03A246A3" w14:textId="77777777" w:rsidTr="00587A2F">
        <w:trPr>
          <w:jc w:val="center"/>
        </w:trPr>
        <w:tc>
          <w:tcPr>
            <w:tcW w:w="2430" w:type="dxa"/>
            <w:vAlign w:val="center"/>
          </w:tcPr>
          <w:p w14:paraId="46507957" w14:textId="5744282D" w:rsidR="00587A2F" w:rsidRPr="002E52B9" w:rsidRDefault="007332DF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582133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A2F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720" w:type="dxa"/>
          </w:tcPr>
          <w:p w14:paraId="184BD9A5" w14:textId="190F17ED" w:rsidR="00587A2F" w:rsidRPr="002E52B9" w:rsidRDefault="00587A2F" w:rsidP="00587A2F">
            <w:pPr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r w:rsidRPr="002E52B9">
              <w:rPr>
                <w:rFonts w:cstheme="minorHAnsi"/>
                <w:sz w:val="20"/>
                <w:szCs w:val="20"/>
              </w:rPr>
              <w:t xml:space="preserve">Two Reference Letters </w:t>
            </w:r>
          </w:p>
        </w:tc>
        <w:tc>
          <w:tcPr>
            <w:tcW w:w="2268" w:type="dxa"/>
          </w:tcPr>
          <w:p w14:paraId="30E95D05" w14:textId="77777777" w:rsidR="00587A2F" w:rsidRPr="002E52B9" w:rsidRDefault="00587A2F" w:rsidP="00587A2F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587A2F" w:rsidRPr="002E52B9" w14:paraId="5C1FF439" w14:textId="77777777" w:rsidTr="00587A2F">
        <w:trPr>
          <w:jc w:val="center"/>
        </w:trPr>
        <w:tc>
          <w:tcPr>
            <w:tcW w:w="2430" w:type="dxa"/>
            <w:vAlign w:val="center"/>
          </w:tcPr>
          <w:p w14:paraId="4271EB82" w14:textId="71F30D97" w:rsidR="00587A2F" w:rsidRPr="002E52B9" w:rsidRDefault="007332DF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80878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7EA2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☒</w:t>
                </w:r>
              </w:sdtContent>
            </w:sdt>
          </w:p>
        </w:tc>
        <w:tc>
          <w:tcPr>
            <w:tcW w:w="9720" w:type="dxa"/>
          </w:tcPr>
          <w:p w14:paraId="2764B8DD" w14:textId="7EA692B7" w:rsidR="00587A2F" w:rsidRPr="002E52B9" w:rsidRDefault="007332DF" w:rsidP="00587A2F">
            <w:pPr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hyperlink r:id="rId14" w:history="1">
              <w:r w:rsidR="00587A2F" w:rsidRPr="002E52B9">
                <w:rPr>
                  <w:rStyle w:val="Hyperlink"/>
                  <w:rFonts w:cstheme="minorHAnsi"/>
                  <w:sz w:val="20"/>
                  <w:szCs w:val="20"/>
                  <w:lang w:eastAsia="en-GB"/>
                </w:rPr>
                <w:t>Two Reference Check Form</w:t>
              </w:r>
            </w:hyperlink>
            <w:r w:rsidR="00587A2F" w:rsidRPr="002E52B9">
              <w:rPr>
                <w:rFonts w:cstheme="minorHAnsi"/>
                <w:sz w:val="20"/>
                <w:szCs w:val="20"/>
                <w:lang w:eastAsia="en-GB"/>
              </w:rPr>
              <w:t>: This should be in addition to the two reference/recommendation letters for two more referees.</w:t>
            </w:r>
          </w:p>
        </w:tc>
        <w:tc>
          <w:tcPr>
            <w:tcW w:w="2268" w:type="dxa"/>
          </w:tcPr>
          <w:p w14:paraId="5E14B992" w14:textId="77777777" w:rsidR="00587A2F" w:rsidRPr="002E52B9" w:rsidRDefault="00587A2F" w:rsidP="00587A2F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587A2F" w:rsidRPr="002E52B9" w14:paraId="147C5C90" w14:textId="77777777" w:rsidTr="00587A2F">
        <w:trPr>
          <w:jc w:val="center"/>
        </w:trPr>
        <w:tc>
          <w:tcPr>
            <w:tcW w:w="2430" w:type="dxa"/>
            <w:vAlign w:val="center"/>
          </w:tcPr>
          <w:p w14:paraId="27CB9655" w14:textId="6C1E0C71" w:rsidR="00587A2F" w:rsidRPr="002E52B9" w:rsidRDefault="007332DF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668790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A2F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720" w:type="dxa"/>
          </w:tcPr>
          <w:p w14:paraId="48530FC6" w14:textId="24CB6B2C" w:rsidR="00587A2F" w:rsidRPr="002E52B9" w:rsidRDefault="00587A2F" w:rsidP="00587A2F">
            <w:pPr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r w:rsidRPr="002E52B9">
              <w:rPr>
                <w:rFonts w:cstheme="minorHAnsi"/>
                <w:sz w:val="20"/>
                <w:szCs w:val="20"/>
                <w:lang w:eastAsia="en-GB"/>
              </w:rPr>
              <w:t xml:space="preserve">Passport Copy </w:t>
            </w:r>
          </w:p>
        </w:tc>
        <w:tc>
          <w:tcPr>
            <w:tcW w:w="2268" w:type="dxa"/>
          </w:tcPr>
          <w:p w14:paraId="3590F10D" w14:textId="77777777" w:rsidR="00587A2F" w:rsidRPr="002E52B9" w:rsidRDefault="00587A2F" w:rsidP="00587A2F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587A2F" w:rsidRPr="002E52B9" w14:paraId="65041B05" w14:textId="77777777" w:rsidTr="00587A2F">
        <w:trPr>
          <w:jc w:val="center"/>
        </w:trPr>
        <w:tc>
          <w:tcPr>
            <w:tcW w:w="2430" w:type="dxa"/>
            <w:vAlign w:val="center"/>
          </w:tcPr>
          <w:p w14:paraId="01F7B5D1" w14:textId="57D045C8" w:rsidR="00587A2F" w:rsidRPr="002E52B9" w:rsidRDefault="007332DF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932737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A2F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720" w:type="dxa"/>
          </w:tcPr>
          <w:p w14:paraId="1706BA91" w14:textId="7BF29858" w:rsidR="00587A2F" w:rsidRPr="002E52B9" w:rsidRDefault="00587A2F" w:rsidP="00587A2F">
            <w:pPr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r w:rsidRPr="002E52B9">
              <w:rPr>
                <w:rFonts w:cstheme="minorHAnsi"/>
                <w:sz w:val="20"/>
                <w:szCs w:val="20"/>
                <w:lang w:eastAsia="en-GB"/>
              </w:rPr>
              <w:t>QID (</w:t>
            </w:r>
            <w:r w:rsidRPr="002E52B9">
              <w:rPr>
                <w:rFonts w:cstheme="minorHAnsi"/>
                <w:i/>
                <w:iCs/>
                <w:sz w:val="20"/>
                <w:szCs w:val="20"/>
                <w:lang w:eastAsia="en-GB"/>
              </w:rPr>
              <w:t>If the Residence is Qatar</w:t>
            </w:r>
            <w:r w:rsidRPr="002E52B9">
              <w:rPr>
                <w:rFonts w:cstheme="minorHAnsi"/>
                <w:sz w:val="20"/>
                <w:szCs w:val="20"/>
                <w:rtl/>
                <w:lang w:eastAsia="en-GB"/>
              </w:rPr>
              <w:t>(</w:t>
            </w:r>
          </w:p>
        </w:tc>
        <w:tc>
          <w:tcPr>
            <w:tcW w:w="2268" w:type="dxa"/>
          </w:tcPr>
          <w:p w14:paraId="78300386" w14:textId="77777777" w:rsidR="00587A2F" w:rsidRPr="002E52B9" w:rsidRDefault="00587A2F" w:rsidP="00587A2F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587A2F" w:rsidRPr="002E52B9" w14:paraId="2323D694" w14:textId="77777777" w:rsidTr="00587A2F">
        <w:trPr>
          <w:jc w:val="center"/>
        </w:trPr>
        <w:tc>
          <w:tcPr>
            <w:tcW w:w="2430" w:type="dxa"/>
            <w:vAlign w:val="center"/>
          </w:tcPr>
          <w:p w14:paraId="71B24D65" w14:textId="77777777" w:rsidR="00587A2F" w:rsidRPr="002E52B9" w:rsidRDefault="007332DF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303196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A2F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720" w:type="dxa"/>
          </w:tcPr>
          <w:p w14:paraId="60501D3E" w14:textId="25B6265F" w:rsidR="00587A2F" w:rsidRPr="002E52B9" w:rsidRDefault="00587A2F" w:rsidP="00587A2F">
            <w:pPr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r w:rsidRPr="002E52B9">
              <w:rPr>
                <w:rFonts w:cstheme="minorHAnsi"/>
                <w:sz w:val="20"/>
                <w:szCs w:val="20"/>
                <w:lang w:eastAsia="en-GB"/>
              </w:rPr>
              <w:t>Video conference interview with the candidate</w:t>
            </w:r>
          </w:p>
        </w:tc>
        <w:tc>
          <w:tcPr>
            <w:tcW w:w="2268" w:type="dxa"/>
          </w:tcPr>
          <w:p w14:paraId="7C7EAF9B" w14:textId="77777777" w:rsidR="00587A2F" w:rsidRPr="002E52B9" w:rsidRDefault="00587A2F" w:rsidP="00587A2F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587A2F" w:rsidRPr="002E52B9" w14:paraId="1424974C" w14:textId="77777777" w:rsidTr="00587A2F">
        <w:trPr>
          <w:trHeight w:val="575"/>
          <w:jc w:val="center"/>
        </w:trPr>
        <w:tc>
          <w:tcPr>
            <w:tcW w:w="2430" w:type="dxa"/>
            <w:vAlign w:val="center"/>
          </w:tcPr>
          <w:p w14:paraId="30EBBC9D" w14:textId="77777777" w:rsidR="00587A2F" w:rsidRPr="002E52B9" w:rsidRDefault="007332DF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805707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A2F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720" w:type="dxa"/>
          </w:tcPr>
          <w:p w14:paraId="5EAFAC7F" w14:textId="4DF5214F" w:rsidR="00587A2F" w:rsidRPr="002E52B9" w:rsidRDefault="00587A2F" w:rsidP="00587A2F">
            <w:pPr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r w:rsidRPr="002E52B9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Teaching</w:t>
            </w:r>
            <w:r w:rsidRPr="002E52B9">
              <w:rPr>
                <w:rFonts w:cstheme="minorHAnsi"/>
                <w:sz w:val="20"/>
                <w:szCs w:val="20"/>
                <w:lang w:eastAsia="en-GB"/>
              </w:rPr>
              <w:t xml:space="preserve">. Evidence of online lectures of a course related to the position. The online lecture should be conducted in the presence of the instructor of the course </w:t>
            </w:r>
          </w:p>
        </w:tc>
        <w:tc>
          <w:tcPr>
            <w:tcW w:w="2268" w:type="dxa"/>
          </w:tcPr>
          <w:p w14:paraId="14797FB2" w14:textId="77777777" w:rsidR="00587A2F" w:rsidRPr="002E52B9" w:rsidRDefault="00587A2F" w:rsidP="00587A2F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587A2F" w:rsidRPr="002E52B9" w14:paraId="1069295A" w14:textId="77777777" w:rsidTr="00587A2F">
        <w:trPr>
          <w:jc w:val="center"/>
        </w:trPr>
        <w:tc>
          <w:tcPr>
            <w:tcW w:w="2430" w:type="dxa"/>
            <w:vAlign w:val="center"/>
          </w:tcPr>
          <w:p w14:paraId="5ACD0AF6" w14:textId="77777777" w:rsidR="00587A2F" w:rsidRPr="002E52B9" w:rsidRDefault="007332DF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645890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A2F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720" w:type="dxa"/>
          </w:tcPr>
          <w:p w14:paraId="072A5CBB" w14:textId="77777777" w:rsidR="00587A2F" w:rsidRPr="002E52B9" w:rsidRDefault="00587A2F" w:rsidP="00587A2F">
            <w:pPr>
              <w:shd w:val="clear" w:color="auto" w:fill="FFFFFF"/>
              <w:spacing w:line="235" w:lineRule="atLeas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E52B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eaching.</w:t>
            </w:r>
            <w:r w:rsidRPr="002E52B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Student Feedback on the online lecture </w:t>
            </w:r>
          </w:p>
        </w:tc>
        <w:tc>
          <w:tcPr>
            <w:tcW w:w="2268" w:type="dxa"/>
          </w:tcPr>
          <w:p w14:paraId="7F3431D8" w14:textId="77777777" w:rsidR="00587A2F" w:rsidRPr="002E52B9" w:rsidRDefault="00587A2F" w:rsidP="00587A2F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587A2F" w:rsidRPr="002E52B9" w14:paraId="74C915C1" w14:textId="77777777" w:rsidTr="00587A2F">
        <w:trPr>
          <w:jc w:val="center"/>
        </w:trPr>
        <w:tc>
          <w:tcPr>
            <w:tcW w:w="2430" w:type="dxa"/>
            <w:vAlign w:val="center"/>
          </w:tcPr>
          <w:p w14:paraId="2D641B2B" w14:textId="77777777" w:rsidR="00587A2F" w:rsidRPr="002E52B9" w:rsidRDefault="007332DF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345944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A2F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720" w:type="dxa"/>
          </w:tcPr>
          <w:p w14:paraId="7473004F" w14:textId="77777777" w:rsidR="00587A2F" w:rsidRPr="002E52B9" w:rsidRDefault="00587A2F" w:rsidP="00587A2F">
            <w:pPr>
              <w:shd w:val="clear" w:color="auto" w:fill="FFFFFF"/>
              <w:spacing w:line="235" w:lineRule="atLeas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E52B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bdr w:val="none" w:sz="0" w:space="0" w:color="auto" w:frame="1"/>
              </w:rPr>
              <w:t xml:space="preserve">Research </w:t>
            </w:r>
            <w:r w:rsidRPr="002E52B9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presentation related to the position</w:t>
            </w:r>
          </w:p>
        </w:tc>
        <w:tc>
          <w:tcPr>
            <w:tcW w:w="2268" w:type="dxa"/>
          </w:tcPr>
          <w:p w14:paraId="7ADFBFAC" w14:textId="77777777" w:rsidR="00587A2F" w:rsidRPr="002E52B9" w:rsidRDefault="00587A2F" w:rsidP="00587A2F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587A2F" w:rsidRPr="002E52B9" w14:paraId="582411FD" w14:textId="77777777" w:rsidTr="00587A2F">
        <w:trPr>
          <w:jc w:val="center"/>
        </w:trPr>
        <w:tc>
          <w:tcPr>
            <w:tcW w:w="2430" w:type="dxa"/>
            <w:vAlign w:val="center"/>
          </w:tcPr>
          <w:p w14:paraId="0B807ADE" w14:textId="77777777" w:rsidR="00587A2F" w:rsidRPr="002E52B9" w:rsidRDefault="007332DF" w:rsidP="00587A2F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316533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A2F" w:rsidRPr="002E52B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720" w:type="dxa"/>
          </w:tcPr>
          <w:p w14:paraId="5AF657D6" w14:textId="44934536" w:rsidR="00587A2F" w:rsidRPr="002E52B9" w:rsidRDefault="00587A2F" w:rsidP="00587A2F">
            <w:pPr>
              <w:jc w:val="both"/>
              <w:rPr>
                <w:rFonts w:cstheme="minorHAnsi"/>
                <w:sz w:val="20"/>
                <w:szCs w:val="20"/>
                <w:lang w:bidi="ar-QA"/>
              </w:rPr>
            </w:pPr>
            <w:r w:rsidRPr="002E52B9">
              <w:rPr>
                <w:rFonts w:cstheme="minorHAnsi"/>
                <w:sz w:val="20"/>
                <w:szCs w:val="20"/>
                <w:lang w:eastAsia="en-GB"/>
              </w:rPr>
              <w:t xml:space="preserve">Analysis of </w:t>
            </w:r>
            <w:r w:rsidRPr="002E52B9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strengths and weaknesses of the 3 top-ranked candidates</w:t>
            </w:r>
          </w:p>
        </w:tc>
        <w:tc>
          <w:tcPr>
            <w:tcW w:w="2268" w:type="dxa"/>
          </w:tcPr>
          <w:p w14:paraId="379487A2" w14:textId="77777777" w:rsidR="00587A2F" w:rsidRPr="002E52B9" w:rsidRDefault="00587A2F" w:rsidP="00587A2F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</w:tbl>
    <w:p w14:paraId="05C592BE" w14:textId="5DBA8435" w:rsidR="00475C3A" w:rsidRDefault="00475C3A">
      <w:pPr>
        <w:rPr>
          <w:sz w:val="10"/>
          <w:szCs w:val="10"/>
        </w:rPr>
      </w:pPr>
    </w:p>
    <w:p w14:paraId="576EC84F" w14:textId="50075D7C" w:rsidR="002A03A4" w:rsidRDefault="002A03A4">
      <w:pPr>
        <w:rPr>
          <w:sz w:val="10"/>
          <w:szCs w:val="10"/>
        </w:rPr>
      </w:pPr>
    </w:p>
    <w:p w14:paraId="459A2F45" w14:textId="47144002" w:rsidR="002A03A4" w:rsidRDefault="002A03A4">
      <w:pPr>
        <w:rPr>
          <w:sz w:val="10"/>
          <w:szCs w:val="10"/>
        </w:rPr>
      </w:pPr>
    </w:p>
    <w:p w14:paraId="562E058A" w14:textId="77777777" w:rsidR="002A03A4" w:rsidRPr="00631421" w:rsidRDefault="002A03A4">
      <w:pPr>
        <w:rPr>
          <w:sz w:val="10"/>
          <w:szCs w:val="10"/>
        </w:rPr>
      </w:pPr>
    </w:p>
    <w:p w14:paraId="079B47F6" w14:textId="1ADA902D" w:rsidR="006C25A4" w:rsidRPr="00524A1D" w:rsidRDefault="00524A1D" w:rsidP="00524A1D">
      <w:pPr>
        <w:shd w:val="clear" w:color="auto" w:fill="960000"/>
        <w:spacing w:after="0" w:line="240" w:lineRule="auto"/>
        <w:rPr>
          <w:rFonts w:cstheme="minorHAnsi"/>
          <w:b/>
          <w:bCs/>
          <w:lang w:bidi="ar-QA"/>
        </w:rPr>
      </w:pPr>
      <w:r w:rsidRPr="00524A1D">
        <w:rPr>
          <w:rFonts w:cstheme="minorHAnsi"/>
          <w:b/>
          <w:bCs/>
          <w:lang w:bidi="ar-QA"/>
        </w:rPr>
        <w:lastRenderedPageBreak/>
        <w:t xml:space="preserve">Part II: Screening and Shortlisting </w:t>
      </w:r>
    </w:p>
    <w:p w14:paraId="61C7C9A8" w14:textId="67BF863A" w:rsidR="00524A1D" w:rsidRPr="00524A1D" w:rsidRDefault="00524A1D">
      <w:pPr>
        <w:rPr>
          <w:sz w:val="10"/>
          <w:szCs w:val="10"/>
        </w:rPr>
      </w:pPr>
    </w:p>
    <w:tbl>
      <w:tblPr>
        <w:tblStyle w:val="TableGrid"/>
        <w:tblW w:w="14418" w:type="dxa"/>
        <w:jc w:val="center"/>
        <w:tblLook w:val="04A0" w:firstRow="1" w:lastRow="0" w:firstColumn="1" w:lastColumn="0" w:noHBand="0" w:noVBand="1"/>
      </w:tblPr>
      <w:tblGrid>
        <w:gridCol w:w="7195"/>
        <w:gridCol w:w="7223"/>
      </w:tblGrid>
      <w:tr w:rsidR="00524A1D" w:rsidRPr="00475C3A" w14:paraId="6B0AAB4D" w14:textId="77777777" w:rsidTr="00587A2F">
        <w:trPr>
          <w:jc w:val="center"/>
        </w:trPr>
        <w:tc>
          <w:tcPr>
            <w:tcW w:w="7195" w:type="dxa"/>
            <w:vAlign w:val="center"/>
          </w:tcPr>
          <w:p w14:paraId="45956018" w14:textId="54148C97" w:rsidR="00524A1D" w:rsidRPr="002E52B9" w:rsidRDefault="00524A1D" w:rsidP="00524A1D">
            <w:pPr>
              <w:jc w:val="both"/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  <w:r w:rsidRPr="002E52B9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Number of applications received</w:t>
            </w:r>
            <w:r w:rsidRPr="002E52B9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7223" w:type="dxa"/>
          </w:tcPr>
          <w:p w14:paraId="0E945196" w14:textId="77777777" w:rsidR="00524A1D" w:rsidRPr="002E52B9" w:rsidRDefault="00524A1D" w:rsidP="00524A1D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524A1D" w:rsidRPr="00475C3A" w14:paraId="5FD84EA5" w14:textId="77777777" w:rsidTr="00587A2F">
        <w:trPr>
          <w:jc w:val="center"/>
        </w:trPr>
        <w:tc>
          <w:tcPr>
            <w:tcW w:w="7195" w:type="dxa"/>
            <w:vAlign w:val="center"/>
          </w:tcPr>
          <w:p w14:paraId="135A9193" w14:textId="336267C7" w:rsidR="00524A1D" w:rsidRPr="002E52B9" w:rsidRDefault="00524A1D" w:rsidP="00524A1D">
            <w:pPr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r w:rsidRPr="002E52B9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Number of applications NOT selected</w:t>
            </w:r>
            <w:r w:rsidRPr="002E52B9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7223" w:type="dxa"/>
          </w:tcPr>
          <w:p w14:paraId="148F7DC3" w14:textId="77777777" w:rsidR="00524A1D" w:rsidRPr="002E52B9" w:rsidRDefault="00524A1D" w:rsidP="00524A1D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  <w:tr w:rsidR="00524A1D" w:rsidRPr="00475C3A" w14:paraId="30494C23" w14:textId="77777777" w:rsidTr="00587A2F">
        <w:trPr>
          <w:jc w:val="center"/>
        </w:trPr>
        <w:tc>
          <w:tcPr>
            <w:tcW w:w="7195" w:type="dxa"/>
            <w:vAlign w:val="center"/>
          </w:tcPr>
          <w:p w14:paraId="61341ED9" w14:textId="77777777" w:rsidR="00524A1D" w:rsidRPr="002E52B9" w:rsidRDefault="00524A1D" w:rsidP="00524A1D">
            <w:pPr>
              <w:pStyle w:val="paragraph"/>
              <w:spacing w:before="0" w:beforeAutospacing="0" w:after="0" w:afterAutospacing="0"/>
              <w:textAlignment w:val="baseline"/>
              <w:divId w:val="1185174729"/>
              <w:rPr>
                <w:rFonts w:ascii="Segoe UI" w:hAnsi="Segoe UI" w:cs="Segoe UI"/>
                <w:sz w:val="20"/>
                <w:szCs w:val="20"/>
              </w:rPr>
            </w:pPr>
            <w:r w:rsidRPr="002E52B9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Brief Reason for Rejection:</w:t>
            </w:r>
            <w:r w:rsidRPr="002E52B9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084E019D" w14:textId="279057B4" w:rsidR="00524A1D" w:rsidRPr="002E52B9" w:rsidRDefault="00524A1D" w:rsidP="00524A1D">
            <w:pPr>
              <w:rPr>
                <w:rFonts w:cstheme="minorHAnsi"/>
                <w:sz w:val="20"/>
                <w:szCs w:val="20"/>
                <w:lang w:bidi="ar-QA"/>
              </w:rPr>
            </w:pPr>
            <w:r w:rsidRPr="002E52B9">
              <w:rPr>
                <w:rStyle w:val="normaltextrun"/>
                <w:rFonts w:ascii="Calibri" w:hAnsi="Calibri" w:cs="Calibri"/>
                <w:sz w:val="20"/>
                <w:szCs w:val="20"/>
              </w:rPr>
              <w:t>(e.g.:  Not matching the criteria; Unclear/inaccurate information; Unexplained gaps in the employment; Mismatched job titles and responsibilities)</w:t>
            </w:r>
            <w:r w:rsidRPr="002E52B9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7223" w:type="dxa"/>
          </w:tcPr>
          <w:p w14:paraId="1FA144D3" w14:textId="77777777" w:rsidR="00524A1D" w:rsidRPr="002E52B9" w:rsidRDefault="00587A2F" w:rsidP="00524A1D">
            <w:pPr>
              <w:rPr>
                <w:rFonts w:cstheme="minorHAnsi"/>
                <w:sz w:val="20"/>
                <w:szCs w:val="20"/>
                <w:lang w:bidi="ar-QA"/>
              </w:rPr>
            </w:pPr>
            <w:r w:rsidRPr="002E52B9">
              <w:rPr>
                <w:rFonts w:cstheme="minorHAnsi"/>
                <w:sz w:val="20"/>
                <w:szCs w:val="20"/>
                <w:lang w:bidi="ar-QA"/>
              </w:rPr>
              <w:t>1-</w:t>
            </w:r>
          </w:p>
          <w:p w14:paraId="4BF9775A" w14:textId="77777777" w:rsidR="00587A2F" w:rsidRPr="002E52B9" w:rsidRDefault="00587A2F" w:rsidP="00524A1D">
            <w:pPr>
              <w:rPr>
                <w:rFonts w:cstheme="minorHAnsi"/>
                <w:sz w:val="20"/>
                <w:szCs w:val="20"/>
                <w:lang w:bidi="ar-QA"/>
              </w:rPr>
            </w:pPr>
            <w:r w:rsidRPr="002E52B9">
              <w:rPr>
                <w:rFonts w:cstheme="minorHAnsi"/>
                <w:sz w:val="20"/>
                <w:szCs w:val="20"/>
                <w:lang w:bidi="ar-QA"/>
              </w:rPr>
              <w:t>2-</w:t>
            </w:r>
          </w:p>
          <w:p w14:paraId="33A08634" w14:textId="783BB16E" w:rsidR="00587A2F" w:rsidRPr="002E52B9" w:rsidRDefault="00587A2F" w:rsidP="00524A1D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  <w:r w:rsidRPr="002E52B9">
              <w:rPr>
                <w:rFonts w:cstheme="minorHAnsi"/>
                <w:sz w:val="20"/>
                <w:szCs w:val="20"/>
                <w:lang w:bidi="ar-QA"/>
              </w:rPr>
              <w:t>3-</w:t>
            </w:r>
          </w:p>
        </w:tc>
      </w:tr>
      <w:tr w:rsidR="00524A1D" w:rsidRPr="00475C3A" w14:paraId="62235F68" w14:textId="77777777" w:rsidTr="00587A2F">
        <w:trPr>
          <w:jc w:val="center"/>
        </w:trPr>
        <w:tc>
          <w:tcPr>
            <w:tcW w:w="7195" w:type="dxa"/>
            <w:vAlign w:val="center"/>
          </w:tcPr>
          <w:p w14:paraId="06FAACFD" w14:textId="67816B4E" w:rsidR="00524A1D" w:rsidRPr="002E52B9" w:rsidRDefault="00524A1D" w:rsidP="00524A1D">
            <w:pPr>
              <w:rPr>
                <w:rFonts w:cstheme="minorHAnsi"/>
                <w:sz w:val="20"/>
                <w:szCs w:val="20"/>
                <w:lang w:bidi="ar-QA"/>
              </w:rPr>
            </w:pPr>
            <w:r w:rsidRPr="002E52B9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Number of Applications Shortlisted</w:t>
            </w:r>
            <w:r w:rsidRPr="002E52B9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7223" w:type="dxa"/>
          </w:tcPr>
          <w:p w14:paraId="59CB2A52" w14:textId="77777777" w:rsidR="00524A1D" w:rsidRPr="002E52B9" w:rsidRDefault="00524A1D" w:rsidP="00524A1D">
            <w:pPr>
              <w:rPr>
                <w:rFonts w:cstheme="minorHAnsi"/>
                <w:b/>
                <w:bCs/>
                <w:sz w:val="20"/>
                <w:szCs w:val="20"/>
                <w:lang w:bidi="ar-QA"/>
              </w:rPr>
            </w:pPr>
          </w:p>
        </w:tc>
      </w:tr>
    </w:tbl>
    <w:p w14:paraId="05EF1165" w14:textId="77777777" w:rsidR="002A03A4" w:rsidRDefault="002A03A4"/>
    <w:p w14:paraId="6AF84D3B" w14:textId="5B9C7532" w:rsidR="00AD22FB" w:rsidRPr="00475C3A" w:rsidRDefault="00AD22FB" w:rsidP="00524A1D">
      <w:pPr>
        <w:shd w:val="clear" w:color="auto" w:fill="960000"/>
        <w:spacing w:after="0" w:line="240" w:lineRule="auto"/>
        <w:rPr>
          <w:rFonts w:cstheme="minorHAnsi"/>
          <w:b/>
          <w:bCs/>
          <w:lang w:bidi="ar-QA"/>
        </w:rPr>
      </w:pPr>
      <w:r w:rsidRPr="00475C3A">
        <w:rPr>
          <w:rFonts w:cstheme="minorHAnsi"/>
          <w:b/>
          <w:bCs/>
          <w:lang w:bidi="ar-QA"/>
        </w:rPr>
        <w:t>Part II</w:t>
      </w:r>
      <w:r w:rsidR="00524A1D">
        <w:rPr>
          <w:rFonts w:cstheme="minorHAnsi"/>
          <w:b/>
          <w:bCs/>
          <w:lang w:bidi="ar-QA"/>
        </w:rPr>
        <w:t>I</w:t>
      </w:r>
      <w:r w:rsidRPr="00475C3A">
        <w:rPr>
          <w:rFonts w:cstheme="minorHAnsi"/>
          <w:b/>
          <w:bCs/>
          <w:lang w:bidi="ar-QA"/>
        </w:rPr>
        <w:t xml:space="preserve">: </w:t>
      </w:r>
      <w:r w:rsidR="00402BEF" w:rsidRPr="00475C3A">
        <w:rPr>
          <w:rFonts w:cstheme="minorHAnsi"/>
          <w:b/>
          <w:bCs/>
          <w:lang w:bidi="ar-QA"/>
        </w:rPr>
        <w:t xml:space="preserve">Department </w:t>
      </w:r>
      <w:r w:rsidRPr="00475C3A">
        <w:rPr>
          <w:rFonts w:cstheme="minorHAnsi"/>
          <w:b/>
          <w:bCs/>
          <w:lang w:bidi="ar-QA"/>
        </w:rPr>
        <w:t xml:space="preserve">Search and Screen Committee Ranking and Evaluation of Candidates </w:t>
      </w:r>
    </w:p>
    <w:p w14:paraId="52B7BB81" w14:textId="77777777" w:rsidR="00AD22FB" w:rsidRPr="00AD22FB" w:rsidRDefault="00AD22FB" w:rsidP="00AD22FB">
      <w:pPr>
        <w:spacing w:after="0"/>
        <w:rPr>
          <w:rFonts w:cstheme="minorHAnsi"/>
          <w:b/>
          <w:bCs/>
          <w:sz w:val="10"/>
          <w:szCs w:val="10"/>
        </w:rPr>
      </w:pPr>
    </w:p>
    <w:tbl>
      <w:tblPr>
        <w:tblStyle w:val="TableGrid"/>
        <w:tblpPr w:leftFromText="187" w:rightFromText="187" w:vertAnchor="text" w:horzAnchor="margin" w:tblpX="-15" w:tblpY="1"/>
        <w:tblOverlap w:val="never"/>
        <w:tblW w:w="14405" w:type="dxa"/>
        <w:tblLayout w:type="fixed"/>
        <w:tblLook w:val="04A0" w:firstRow="1" w:lastRow="0" w:firstColumn="1" w:lastColumn="0" w:noHBand="0" w:noVBand="1"/>
      </w:tblPr>
      <w:tblGrid>
        <w:gridCol w:w="1053"/>
        <w:gridCol w:w="1561"/>
        <w:gridCol w:w="1031"/>
        <w:gridCol w:w="2480"/>
        <w:gridCol w:w="2696"/>
        <w:gridCol w:w="1141"/>
        <w:gridCol w:w="1613"/>
        <w:gridCol w:w="1141"/>
        <w:gridCol w:w="1689"/>
      </w:tblGrid>
      <w:tr w:rsidR="00475C3A" w:rsidRPr="00475C3A" w14:paraId="059226C6" w14:textId="77777777" w:rsidTr="00587A2F">
        <w:trPr>
          <w:trHeight w:val="574"/>
        </w:trPr>
        <w:tc>
          <w:tcPr>
            <w:tcW w:w="1053" w:type="dxa"/>
          </w:tcPr>
          <w:p w14:paraId="6DA1336E" w14:textId="77777777" w:rsidR="00402BEF" w:rsidRPr="002E52B9" w:rsidRDefault="00402BEF" w:rsidP="00587A2F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561" w:type="dxa"/>
          </w:tcPr>
          <w:p w14:paraId="5C3EEE8E" w14:textId="77777777" w:rsidR="00402BEF" w:rsidRPr="002E52B9" w:rsidRDefault="00402BEF" w:rsidP="00587A2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E52B9">
              <w:rPr>
                <w:rFonts w:cstheme="minorHAnsi"/>
                <w:b/>
                <w:bCs/>
                <w:sz w:val="20"/>
                <w:szCs w:val="20"/>
              </w:rPr>
              <w:t>Committee</w:t>
            </w:r>
          </w:p>
          <w:p w14:paraId="7552B77E" w14:textId="77777777" w:rsidR="00402BEF" w:rsidRPr="002E52B9" w:rsidRDefault="00402BEF" w:rsidP="00587A2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E52B9">
              <w:rPr>
                <w:rFonts w:cstheme="minorHAnsi"/>
                <w:b/>
                <w:bCs/>
                <w:sz w:val="20"/>
                <w:szCs w:val="20"/>
              </w:rPr>
              <w:t>Member Name</w:t>
            </w:r>
          </w:p>
        </w:tc>
        <w:tc>
          <w:tcPr>
            <w:tcW w:w="1031" w:type="dxa"/>
          </w:tcPr>
          <w:p w14:paraId="01564AEC" w14:textId="77777777" w:rsidR="00402BEF" w:rsidRPr="002E52B9" w:rsidRDefault="00402BEF" w:rsidP="00587A2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E52B9">
              <w:rPr>
                <w:rFonts w:cstheme="minorHAnsi"/>
                <w:b/>
                <w:bCs/>
                <w:sz w:val="20"/>
                <w:szCs w:val="20"/>
              </w:rPr>
              <w:t>Standing/</w:t>
            </w:r>
          </w:p>
          <w:p w14:paraId="6684F3CF" w14:textId="77777777" w:rsidR="00402BEF" w:rsidRPr="002E52B9" w:rsidRDefault="00402BEF" w:rsidP="00587A2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E52B9">
              <w:rPr>
                <w:rFonts w:cstheme="minorHAnsi"/>
                <w:b/>
                <w:bCs/>
                <w:sz w:val="20"/>
                <w:szCs w:val="20"/>
              </w:rPr>
              <w:t xml:space="preserve">Ad hoc Member </w:t>
            </w:r>
          </w:p>
        </w:tc>
        <w:tc>
          <w:tcPr>
            <w:tcW w:w="2480" w:type="dxa"/>
          </w:tcPr>
          <w:p w14:paraId="158A2F42" w14:textId="0BA8FFAD" w:rsidR="00402BEF" w:rsidRPr="002E52B9" w:rsidRDefault="00402BEF" w:rsidP="00587A2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E52B9">
              <w:rPr>
                <w:rFonts w:cstheme="minorHAnsi"/>
                <w:b/>
                <w:bCs/>
                <w:sz w:val="20"/>
                <w:szCs w:val="20"/>
              </w:rPr>
              <w:t xml:space="preserve">Strengths of the </w:t>
            </w:r>
            <w:r w:rsidR="00C20CC6" w:rsidRPr="002E52B9">
              <w:rPr>
                <w:rFonts w:cstheme="minorHAnsi"/>
                <w:b/>
                <w:bCs/>
                <w:sz w:val="20"/>
                <w:szCs w:val="20"/>
              </w:rPr>
              <w:t>3 top-ranked candidates</w:t>
            </w:r>
          </w:p>
        </w:tc>
        <w:tc>
          <w:tcPr>
            <w:tcW w:w="2696" w:type="dxa"/>
          </w:tcPr>
          <w:p w14:paraId="7143BADC" w14:textId="00912B3F" w:rsidR="00402BEF" w:rsidRPr="002E52B9" w:rsidRDefault="00402BEF" w:rsidP="00587A2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E52B9">
              <w:rPr>
                <w:rFonts w:cstheme="minorHAnsi"/>
                <w:b/>
                <w:bCs/>
                <w:sz w:val="20"/>
                <w:szCs w:val="20"/>
              </w:rPr>
              <w:t xml:space="preserve">Weaknesses of the </w:t>
            </w:r>
            <w:r w:rsidR="00C20CC6" w:rsidRPr="002E52B9">
              <w:rPr>
                <w:rFonts w:cstheme="minorHAnsi"/>
                <w:b/>
                <w:bCs/>
                <w:sz w:val="20"/>
                <w:szCs w:val="20"/>
              </w:rPr>
              <w:t>3 top-ranked candidates</w:t>
            </w:r>
          </w:p>
        </w:tc>
        <w:tc>
          <w:tcPr>
            <w:tcW w:w="1141" w:type="dxa"/>
          </w:tcPr>
          <w:p w14:paraId="4E64797D" w14:textId="77777777" w:rsidR="00402BEF" w:rsidRPr="002E52B9" w:rsidRDefault="00402BEF" w:rsidP="00587A2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E52B9">
              <w:rPr>
                <w:rFonts w:cstheme="minorHAnsi"/>
                <w:b/>
                <w:bCs/>
                <w:sz w:val="20"/>
                <w:szCs w:val="20"/>
              </w:rPr>
              <w:t>Candidates Ranking</w:t>
            </w:r>
          </w:p>
        </w:tc>
        <w:tc>
          <w:tcPr>
            <w:tcW w:w="1613" w:type="dxa"/>
          </w:tcPr>
          <w:p w14:paraId="7F959C14" w14:textId="77777777" w:rsidR="00402BEF" w:rsidRPr="002E52B9" w:rsidRDefault="00475C3A" w:rsidP="00587A2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E52B9">
              <w:rPr>
                <w:rFonts w:cstheme="minorHAnsi"/>
                <w:b/>
                <w:bCs/>
                <w:sz w:val="20"/>
                <w:szCs w:val="20"/>
              </w:rPr>
              <w:t>Candidates’ Names</w:t>
            </w:r>
          </w:p>
        </w:tc>
        <w:tc>
          <w:tcPr>
            <w:tcW w:w="1141" w:type="dxa"/>
          </w:tcPr>
          <w:p w14:paraId="2991AC25" w14:textId="77777777" w:rsidR="00402BEF" w:rsidRPr="002E52B9" w:rsidRDefault="00402BEF" w:rsidP="00587A2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E52B9">
              <w:rPr>
                <w:rFonts w:cstheme="minorHAnsi"/>
                <w:b/>
                <w:bCs/>
                <w:sz w:val="20"/>
                <w:szCs w:val="20"/>
              </w:rPr>
              <w:t>Candidates</w:t>
            </w:r>
          </w:p>
          <w:p w14:paraId="5485CB1A" w14:textId="77777777" w:rsidR="00402BEF" w:rsidRPr="002E52B9" w:rsidRDefault="00402BEF" w:rsidP="00587A2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E52B9">
              <w:rPr>
                <w:rFonts w:cstheme="minorHAnsi"/>
                <w:b/>
                <w:bCs/>
                <w:sz w:val="20"/>
                <w:szCs w:val="20"/>
              </w:rPr>
              <w:t>Scores</w:t>
            </w:r>
          </w:p>
        </w:tc>
        <w:tc>
          <w:tcPr>
            <w:tcW w:w="1689" w:type="dxa"/>
          </w:tcPr>
          <w:p w14:paraId="2BCD7F1C" w14:textId="77777777" w:rsidR="00402BEF" w:rsidRPr="002E52B9" w:rsidRDefault="00402BEF" w:rsidP="00587A2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E52B9">
              <w:rPr>
                <w:rFonts w:cstheme="minorHAnsi"/>
                <w:b/>
                <w:bCs/>
                <w:sz w:val="20"/>
                <w:szCs w:val="20"/>
              </w:rPr>
              <w:t>Justification</w:t>
            </w:r>
          </w:p>
        </w:tc>
      </w:tr>
      <w:tr w:rsidR="00475C3A" w:rsidRPr="00475C3A" w14:paraId="1082E77D" w14:textId="77777777" w:rsidTr="00587A2F">
        <w:trPr>
          <w:trHeight w:val="412"/>
        </w:trPr>
        <w:tc>
          <w:tcPr>
            <w:tcW w:w="1053" w:type="dxa"/>
            <w:vMerge w:val="restart"/>
            <w:vAlign w:val="center"/>
          </w:tcPr>
          <w:p w14:paraId="52E625FD" w14:textId="77777777" w:rsidR="00475C3A" w:rsidRPr="002E52B9" w:rsidRDefault="00475C3A" w:rsidP="00587A2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E52B9">
              <w:rPr>
                <w:rFonts w:cstheme="minorHAnsi"/>
                <w:b/>
                <w:bCs/>
                <w:sz w:val="20"/>
                <w:szCs w:val="20"/>
              </w:rPr>
              <w:t>Member 1</w:t>
            </w:r>
          </w:p>
        </w:tc>
        <w:tc>
          <w:tcPr>
            <w:tcW w:w="1561" w:type="dxa"/>
            <w:vMerge w:val="restart"/>
          </w:tcPr>
          <w:p w14:paraId="624C2D41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31" w:type="dxa"/>
            <w:vMerge w:val="restart"/>
          </w:tcPr>
          <w:p w14:paraId="1F71085B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80" w:type="dxa"/>
          </w:tcPr>
          <w:p w14:paraId="4E5A5A8F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96" w:type="dxa"/>
          </w:tcPr>
          <w:p w14:paraId="7B50EF12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6AF07E8C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  <w:r w:rsidRPr="002E52B9">
              <w:rPr>
                <w:rFonts w:cstheme="minorHAnsi"/>
                <w:sz w:val="20"/>
                <w:szCs w:val="20"/>
              </w:rPr>
              <w:t>Rank 1</w:t>
            </w:r>
          </w:p>
        </w:tc>
        <w:tc>
          <w:tcPr>
            <w:tcW w:w="1613" w:type="dxa"/>
          </w:tcPr>
          <w:p w14:paraId="2733A830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03C7FF80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89" w:type="dxa"/>
          </w:tcPr>
          <w:p w14:paraId="2AA17E9C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5C3A" w:rsidRPr="00475C3A" w14:paraId="31BFC288" w14:textId="77777777" w:rsidTr="00587A2F">
        <w:trPr>
          <w:trHeight w:val="410"/>
        </w:trPr>
        <w:tc>
          <w:tcPr>
            <w:tcW w:w="1053" w:type="dxa"/>
            <w:vMerge/>
            <w:vAlign w:val="center"/>
          </w:tcPr>
          <w:p w14:paraId="08F75E76" w14:textId="77777777" w:rsidR="00475C3A" w:rsidRPr="002E52B9" w:rsidRDefault="00475C3A" w:rsidP="00587A2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561" w:type="dxa"/>
            <w:vMerge/>
          </w:tcPr>
          <w:p w14:paraId="14EF8340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31" w:type="dxa"/>
            <w:vMerge/>
          </w:tcPr>
          <w:p w14:paraId="438AF26F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80" w:type="dxa"/>
          </w:tcPr>
          <w:p w14:paraId="44837167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96" w:type="dxa"/>
          </w:tcPr>
          <w:p w14:paraId="01A25789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4C04D173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  <w:r w:rsidRPr="002E52B9">
              <w:rPr>
                <w:rFonts w:cstheme="minorHAnsi"/>
                <w:sz w:val="20"/>
                <w:szCs w:val="20"/>
              </w:rPr>
              <w:t>Rank 2</w:t>
            </w:r>
          </w:p>
        </w:tc>
        <w:tc>
          <w:tcPr>
            <w:tcW w:w="1613" w:type="dxa"/>
          </w:tcPr>
          <w:p w14:paraId="6FE408D5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1A33D9CE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89" w:type="dxa"/>
          </w:tcPr>
          <w:p w14:paraId="52376237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5C3A" w:rsidRPr="00475C3A" w14:paraId="1C653FEA" w14:textId="77777777" w:rsidTr="00587A2F">
        <w:trPr>
          <w:trHeight w:val="410"/>
        </w:trPr>
        <w:tc>
          <w:tcPr>
            <w:tcW w:w="1053" w:type="dxa"/>
            <w:vMerge/>
            <w:vAlign w:val="center"/>
          </w:tcPr>
          <w:p w14:paraId="24969A20" w14:textId="77777777" w:rsidR="00475C3A" w:rsidRPr="002E52B9" w:rsidRDefault="00475C3A" w:rsidP="00587A2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561" w:type="dxa"/>
            <w:vMerge/>
          </w:tcPr>
          <w:p w14:paraId="40A37260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31" w:type="dxa"/>
            <w:vMerge/>
          </w:tcPr>
          <w:p w14:paraId="5967A1EB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80" w:type="dxa"/>
          </w:tcPr>
          <w:p w14:paraId="77BB946D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96" w:type="dxa"/>
          </w:tcPr>
          <w:p w14:paraId="723A148D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39336846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  <w:r w:rsidRPr="002E52B9">
              <w:rPr>
                <w:rFonts w:cstheme="minorHAnsi"/>
                <w:sz w:val="20"/>
                <w:szCs w:val="20"/>
              </w:rPr>
              <w:t>Rank 3</w:t>
            </w:r>
          </w:p>
        </w:tc>
        <w:tc>
          <w:tcPr>
            <w:tcW w:w="1613" w:type="dxa"/>
          </w:tcPr>
          <w:p w14:paraId="0434136F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5CDA402C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89" w:type="dxa"/>
          </w:tcPr>
          <w:p w14:paraId="3BDCB053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5C3A" w:rsidRPr="00475C3A" w14:paraId="1F5C48AB" w14:textId="77777777" w:rsidTr="00587A2F">
        <w:trPr>
          <w:trHeight w:hRule="exact" w:val="86"/>
        </w:trPr>
        <w:tc>
          <w:tcPr>
            <w:tcW w:w="14405" w:type="dxa"/>
            <w:gridSpan w:val="9"/>
            <w:shd w:val="clear" w:color="auto" w:fill="D0CECE" w:themeFill="background2" w:themeFillShade="E6"/>
            <w:vAlign w:val="center"/>
          </w:tcPr>
          <w:p w14:paraId="7351ACBA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5C3A" w:rsidRPr="00475C3A" w14:paraId="600C387B" w14:textId="77777777" w:rsidTr="00587A2F">
        <w:trPr>
          <w:trHeight w:val="412"/>
        </w:trPr>
        <w:tc>
          <w:tcPr>
            <w:tcW w:w="1053" w:type="dxa"/>
            <w:vMerge w:val="restart"/>
            <w:vAlign w:val="center"/>
          </w:tcPr>
          <w:p w14:paraId="325C8D95" w14:textId="77777777" w:rsidR="00475C3A" w:rsidRPr="002E52B9" w:rsidRDefault="00475C3A" w:rsidP="00587A2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E52B9">
              <w:rPr>
                <w:rFonts w:cstheme="minorHAnsi"/>
                <w:b/>
                <w:bCs/>
                <w:sz w:val="20"/>
                <w:szCs w:val="20"/>
              </w:rPr>
              <w:t>Member 2</w:t>
            </w:r>
          </w:p>
        </w:tc>
        <w:tc>
          <w:tcPr>
            <w:tcW w:w="1561" w:type="dxa"/>
            <w:vMerge w:val="restart"/>
          </w:tcPr>
          <w:p w14:paraId="23B04F38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31" w:type="dxa"/>
            <w:vMerge w:val="restart"/>
          </w:tcPr>
          <w:p w14:paraId="3DDBD2C3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80" w:type="dxa"/>
          </w:tcPr>
          <w:p w14:paraId="35315E41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96" w:type="dxa"/>
          </w:tcPr>
          <w:p w14:paraId="41F9AE2B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229B7732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  <w:r w:rsidRPr="002E52B9">
              <w:rPr>
                <w:rFonts w:cstheme="minorHAnsi"/>
                <w:sz w:val="20"/>
                <w:szCs w:val="20"/>
              </w:rPr>
              <w:t>Rank 1</w:t>
            </w:r>
          </w:p>
        </w:tc>
        <w:tc>
          <w:tcPr>
            <w:tcW w:w="1613" w:type="dxa"/>
          </w:tcPr>
          <w:p w14:paraId="41388F42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31DCA581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89" w:type="dxa"/>
          </w:tcPr>
          <w:p w14:paraId="78C6071F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5C3A" w:rsidRPr="00475C3A" w14:paraId="43C05725" w14:textId="77777777" w:rsidTr="00587A2F">
        <w:trPr>
          <w:trHeight w:val="410"/>
        </w:trPr>
        <w:tc>
          <w:tcPr>
            <w:tcW w:w="1053" w:type="dxa"/>
            <w:vMerge/>
            <w:vAlign w:val="center"/>
          </w:tcPr>
          <w:p w14:paraId="4FDFA937" w14:textId="77777777" w:rsidR="00475C3A" w:rsidRPr="002E52B9" w:rsidRDefault="00475C3A" w:rsidP="00587A2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561" w:type="dxa"/>
            <w:vMerge/>
          </w:tcPr>
          <w:p w14:paraId="526B7759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31" w:type="dxa"/>
            <w:vMerge/>
          </w:tcPr>
          <w:p w14:paraId="7FCE7F66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80" w:type="dxa"/>
          </w:tcPr>
          <w:p w14:paraId="2FFA65BD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96" w:type="dxa"/>
          </w:tcPr>
          <w:p w14:paraId="341DDCE7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78B04A34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  <w:r w:rsidRPr="002E52B9">
              <w:rPr>
                <w:rFonts w:cstheme="minorHAnsi"/>
                <w:sz w:val="20"/>
                <w:szCs w:val="20"/>
              </w:rPr>
              <w:t>Rank 2</w:t>
            </w:r>
          </w:p>
        </w:tc>
        <w:tc>
          <w:tcPr>
            <w:tcW w:w="1613" w:type="dxa"/>
          </w:tcPr>
          <w:p w14:paraId="1E1BA740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25EC0D8E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89" w:type="dxa"/>
          </w:tcPr>
          <w:p w14:paraId="6BD0C91D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5C3A" w:rsidRPr="00475C3A" w14:paraId="2CF1584B" w14:textId="77777777" w:rsidTr="00587A2F">
        <w:trPr>
          <w:trHeight w:val="410"/>
        </w:trPr>
        <w:tc>
          <w:tcPr>
            <w:tcW w:w="1053" w:type="dxa"/>
            <w:vMerge/>
            <w:vAlign w:val="center"/>
          </w:tcPr>
          <w:p w14:paraId="44DBF8CA" w14:textId="77777777" w:rsidR="00475C3A" w:rsidRPr="002E52B9" w:rsidRDefault="00475C3A" w:rsidP="00587A2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561" w:type="dxa"/>
            <w:vMerge/>
          </w:tcPr>
          <w:p w14:paraId="45E428C3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31" w:type="dxa"/>
            <w:vMerge/>
          </w:tcPr>
          <w:p w14:paraId="5CFC9056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80" w:type="dxa"/>
          </w:tcPr>
          <w:p w14:paraId="603A28BA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96" w:type="dxa"/>
          </w:tcPr>
          <w:p w14:paraId="32396095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5E3AF504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  <w:r w:rsidRPr="002E52B9">
              <w:rPr>
                <w:rFonts w:cstheme="minorHAnsi"/>
                <w:sz w:val="20"/>
                <w:szCs w:val="20"/>
              </w:rPr>
              <w:t>Rank 3</w:t>
            </w:r>
          </w:p>
        </w:tc>
        <w:tc>
          <w:tcPr>
            <w:tcW w:w="1613" w:type="dxa"/>
          </w:tcPr>
          <w:p w14:paraId="16D67FD5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3DF2DF01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89" w:type="dxa"/>
          </w:tcPr>
          <w:p w14:paraId="2961EDED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5C3A" w:rsidRPr="00475C3A" w14:paraId="22CAF208" w14:textId="77777777" w:rsidTr="00587A2F">
        <w:trPr>
          <w:trHeight w:hRule="exact" w:val="86"/>
        </w:trPr>
        <w:tc>
          <w:tcPr>
            <w:tcW w:w="14405" w:type="dxa"/>
            <w:gridSpan w:val="9"/>
            <w:shd w:val="clear" w:color="auto" w:fill="D0CECE" w:themeFill="background2" w:themeFillShade="E6"/>
            <w:vAlign w:val="center"/>
          </w:tcPr>
          <w:p w14:paraId="41D4FBC1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5C3A" w:rsidRPr="00475C3A" w14:paraId="1ABC1970" w14:textId="77777777" w:rsidTr="00587A2F">
        <w:trPr>
          <w:trHeight w:val="412"/>
        </w:trPr>
        <w:tc>
          <w:tcPr>
            <w:tcW w:w="1053" w:type="dxa"/>
            <w:vMerge w:val="restart"/>
            <w:vAlign w:val="center"/>
          </w:tcPr>
          <w:p w14:paraId="5EB3EB5B" w14:textId="77777777" w:rsidR="00475C3A" w:rsidRPr="002E52B9" w:rsidRDefault="00475C3A" w:rsidP="00587A2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E52B9">
              <w:rPr>
                <w:rFonts w:cstheme="minorHAnsi"/>
                <w:b/>
                <w:bCs/>
                <w:sz w:val="20"/>
                <w:szCs w:val="20"/>
              </w:rPr>
              <w:t>Member 3</w:t>
            </w:r>
          </w:p>
        </w:tc>
        <w:tc>
          <w:tcPr>
            <w:tcW w:w="1561" w:type="dxa"/>
            <w:vMerge w:val="restart"/>
          </w:tcPr>
          <w:p w14:paraId="3758E2B8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31" w:type="dxa"/>
            <w:vMerge w:val="restart"/>
          </w:tcPr>
          <w:p w14:paraId="67FE6C75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80" w:type="dxa"/>
          </w:tcPr>
          <w:p w14:paraId="2693A683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96" w:type="dxa"/>
          </w:tcPr>
          <w:p w14:paraId="0967B98C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6B45EE0C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  <w:r w:rsidRPr="002E52B9">
              <w:rPr>
                <w:rFonts w:cstheme="minorHAnsi"/>
                <w:sz w:val="20"/>
                <w:szCs w:val="20"/>
              </w:rPr>
              <w:t>Rank 1</w:t>
            </w:r>
          </w:p>
        </w:tc>
        <w:tc>
          <w:tcPr>
            <w:tcW w:w="1613" w:type="dxa"/>
          </w:tcPr>
          <w:p w14:paraId="74CA396B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0D09AFD7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89" w:type="dxa"/>
          </w:tcPr>
          <w:p w14:paraId="47AB8939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5C3A" w:rsidRPr="00475C3A" w14:paraId="3086E2D4" w14:textId="77777777" w:rsidTr="00587A2F">
        <w:trPr>
          <w:trHeight w:val="410"/>
        </w:trPr>
        <w:tc>
          <w:tcPr>
            <w:tcW w:w="1053" w:type="dxa"/>
            <w:vMerge/>
            <w:vAlign w:val="center"/>
          </w:tcPr>
          <w:p w14:paraId="3D28AD56" w14:textId="77777777" w:rsidR="00475C3A" w:rsidRPr="002E52B9" w:rsidRDefault="00475C3A" w:rsidP="00587A2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561" w:type="dxa"/>
            <w:vMerge/>
          </w:tcPr>
          <w:p w14:paraId="5C8E994D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31" w:type="dxa"/>
            <w:vMerge/>
          </w:tcPr>
          <w:p w14:paraId="659C0FBD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80" w:type="dxa"/>
          </w:tcPr>
          <w:p w14:paraId="2F14ADA9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96" w:type="dxa"/>
          </w:tcPr>
          <w:p w14:paraId="47570ABB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714375B5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  <w:r w:rsidRPr="002E52B9">
              <w:rPr>
                <w:rFonts w:cstheme="minorHAnsi"/>
                <w:sz w:val="20"/>
                <w:szCs w:val="20"/>
              </w:rPr>
              <w:t>Rank 2</w:t>
            </w:r>
          </w:p>
        </w:tc>
        <w:tc>
          <w:tcPr>
            <w:tcW w:w="1613" w:type="dxa"/>
          </w:tcPr>
          <w:p w14:paraId="44078F6C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71160703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89" w:type="dxa"/>
          </w:tcPr>
          <w:p w14:paraId="7517E3B1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5C3A" w:rsidRPr="00475C3A" w14:paraId="42AECBB1" w14:textId="77777777" w:rsidTr="00587A2F">
        <w:trPr>
          <w:trHeight w:val="410"/>
        </w:trPr>
        <w:tc>
          <w:tcPr>
            <w:tcW w:w="1053" w:type="dxa"/>
            <w:vMerge/>
            <w:vAlign w:val="center"/>
          </w:tcPr>
          <w:p w14:paraId="41B8BDA6" w14:textId="77777777" w:rsidR="00475C3A" w:rsidRPr="002E52B9" w:rsidRDefault="00475C3A" w:rsidP="00587A2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561" w:type="dxa"/>
            <w:vMerge/>
          </w:tcPr>
          <w:p w14:paraId="675072F4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31" w:type="dxa"/>
            <w:vMerge/>
          </w:tcPr>
          <w:p w14:paraId="1456D8D4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80" w:type="dxa"/>
          </w:tcPr>
          <w:p w14:paraId="62C8FCDA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96" w:type="dxa"/>
          </w:tcPr>
          <w:p w14:paraId="53992E1B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368AA5C4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  <w:r w:rsidRPr="002E52B9">
              <w:rPr>
                <w:rFonts w:cstheme="minorHAnsi"/>
                <w:sz w:val="20"/>
                <w:szCs w:val="20"/>
              </w:rPr>
              <w:t>Rank 3</w:t>
            </w:r>
          </w:p>
        </w:tc>
        <w:tc>
          <w:tcPr>
            <w:tcW w:w="1613" w:type="dxa"/>
          </w:tcPr>
          <w:p w14:paraId="00060F86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038E2774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89" w:type="dxa"/>
          </w:tcPr>
          <w:p w14:paraId="7F8C4137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5C3A" w:rsidRPr="00475C3A" w14:paraId="2CA57AC9" w14:textId="77777777" w:rsidTr="00587A2F">
        <w:trPr>
          <w:trHeight w:hRule="exact" w:val="86"/>
        </w:trPr>
        <w:tc>
          <w:tcPr>
            <w:tcW w:w="14405" w:type="dxa"/>
            <w:gridSpan w:val="9"/>
            <w:shd w:val="clear" w:color="auto" w:fill="D0CECE" w:themeFill="background2" w:themeFillShade="E6"/>
            <w:vAlign w:val="center"/>
          </w:tcPr>
          <w:p w14:paraId="46C91E8A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5C3A" w:rsidRPr="00475C3A" w14:paraId="3ED1BAD4" w14:textId="77777777" w:rsidTr="00587A2F">
        <w:trPr>
          <w:trHeight w:val="329"/>
        </w:trPr>
        <w:tc>
          <w:tcPr>
            <w:tcW w:w="1053" w:type="dxa"/>
            <w:vMerge w:val="restart"/>
            <w:vAlign w:val="center"/>
          </w:tcPr>
          <w:p w14:paraId="63644503" w14:textId="77777777" w:rsidR="00475C3A" w:rsidRPr="002E52B9" w:rsidRDefault="004C55FC" w:rsidP="00587A2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E52B9">
              <w:rPr>
                <w:rFonts w:cstheme="minorHAnsi"/>
                <w:b/>
                <w:bCs/>
                <w:sz w:val="20"/>
                <w:szCs w:val="20"/>
              </w:rPr>
              <w:t>Member 4</w:t>
            </w:r>
          </w:p>
        </w:tc>
        <w:tc>
          <w:tcPr>
            <w:tcW w:w="1561" w:type="dxa"/>
            <w:vMerge w:val="restart"/>
          </w:tcPr>
          <w:p w14:paraId="18B875AF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31" w:type="dxa"/>
            <w:vMerge w:val="restart"/>
          </w:tcPr>
          <w:p w14:paraId="77877C22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80" w:type="dxa"/>
          </w:tcPr>
          <w:p w14:paraId="23B22215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96" w:type="dxa"/>
          </w:tcPr>
          <w:p w14:paraId="03D251AE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36942FB7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  <w:r w:rsidRPr="002E52B9">
              <w:rPr>
                <w:rFonts w:cstheme="minorHAnsi"/>
                <w:sz w:val="20"/>
                <w:szCs w:val="20"/>
              </w:rPr>
              <w:t>Rank 1</w:t>
            </w:r>
          </w:p>
        </w:tc>
        <w:tc>
          <w:tcPr>
            <w:tcW w:w="1613" w:type="dxa"/>
          </w:tcPr>
          <w:p w14:paraId="6DF75F76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461625DB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89" w:type="dxa"/>
          </w:tcPr>
          <w:p w14:paraId="5AB7234A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5C3A" w:rsidRPr="00475C3A" w14:paraId="03D91907" w14:textId="77777777" w:rsidTr="00587A2F">
        <w:trPr>
          <w:trHeight w:val="327"/>
        </w:trPr>
        <w:tc>
          <w:tcPr>
            <w:tcW w:w="1053" w:type="dxa"/>
            <w:vMerge/>
          </w:tcPr>
          <w:p w14:paraId="0EF934E7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1" w:type="dxa"/>
            <w:vMerge/>
          </w:tcPr>
          <w:p w14:paraId="096F4C40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31" w:type="dxa"/>
            <w:vMerge/>
          </w:tcPr>
          <w:p w14:paraId="0DCCEDEC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80" w:type="dxa"/>
          </w:tcPr>
          <w:p w14:paraId="09D032D5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96" w:type="dxa"/>
          </w:tcPr>
          <w:p w14:paraId="133ABC6B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4F5B20B3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  <w:r w:rsidRPr="002E52B9">
              <w:rPr>
                <w:rFonts w:cstheme="minorHAnsi"/>
                <w:sz w:val="20"/>
                <w:szCs w:val="20"/>
              </w:rPr>
              <w:t>Rank 2</w:t>
            </w:r>
          </w:p>
        </w:tc>
        <w:tc>
          <w:tcPr>
            <w:tcW w:w="1613" w:type="dxa"/>
          </w:tcPr>
          <w:p w14:paraId="760245F8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50433E38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89" w:type="dxa"/>
          </w:tcPr>
          <w:p w14:paraId="3EB6BF63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5C3A" w:rsidRPr="00475C3A" w14:paraId="1A9026FF" w14:textId="77777777" w:rsidTr="00587A2F">
        <w:trPr>
          <w:trHeight w:val="327"/>
        </w:trPr>
        <w:tc>
          <w:tcPr>
            <w:tcW w:w="1053" w:type="dxa"/>
            <w:vMerge/>
          </w:tcPr>
          <w:p w14:paraId="3AA1CFC6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1" w:type="dxa"/>
            <w:vMerge/>
          </w:tcPr>
          <w:p w14:paraId="6CACBB8A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31" w:type="dxa"/>
            <w:vMerge/>
          </w:tcPr>
          <w:p w14:paraId="39A38A74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80" w:type="dxa"/>
          </w:tcPr>
          <w:p w14:paraId="52035E94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96" w:type="dxa"/>
          </w:tcPr>
          <w:p w14:paraId="665036D2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2E53F513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  <w:r w:rsidRPr="002E52B9">
              <w:rPr>
                <w:rFonts w:cstheme="minorHAnsi"/>
                <w:sz w:val="20"/>
                <w:szCs w:val="20"/>
              </w:rPr>
              <w:t>Rank 3</w:t>
            </w:r>
          </w:p>
        </w:tc>
        <w:tc>
          <w:tcPr>
            <w:tcW w:w="1613" w:type="dxa"/>
          </w:tcPr>
          <w:p w14:paraId="65EDAB1F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1" w:type="dxa"/>
          </w:tcPr>
          <w:p w14:paraId="69CAC091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89" w:type="dxa"/>
          </w:tcPr>
          <w:p w14:paraId="224A61A1" w14:textId="77777777" w:rsidR="00475C3A" w:rsidRPr="002E52B9" w:rsidRDefault="00475C3A" w:rsidP="00587A2F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42B34863" w14:textId="77777777" w:rsidR="00A520B7" w:rsidRDefault="00A520B7" w:rsidP="004C55FC">
      <w:pPr>
        <w:spacing w:before="60" w:after="60" w:line="220" w:lineRule="exact"/>
        <w:contextualSpacing/>
        <w:rPr>
          <w:rFonts w:cstheme="minorHAnsi"/>
          <w:b/>
        </w:rPr>
      </w:pPr>
    </w:p>
    <w:p w14:paraId="0553322A" w14:textId="77777777" w:rsidR="00A520B7" w:rsidRDefault="00A520B7" w:rsidP="004C55FC">
      <w:pPr>
        <w:spacing w:before="60" w:after="60" w:line="220" w:lineRule="exact"/>
        <w:contextualSpacing/>
        <w:rPr>
          <w:rFonts w:cstheme="minorHAnsi"/>
          <w:b/>
        </w:rPr>
      </w:pPr>
    </w:p>
    <w:p w14:paraId="2D9ED5AA" w14:textId="72ECE67D" w:rsidR="00AD22FB" w:rsidRPr="00475C3A" w:rsidRDefault="00402BEF" w:rsidP="004C55FC">
      <w:pPr>
        <w:spacing w:before="60" w:after="60" w:line="220" w:lineRule="exact"/>
        <w:contextualSpacing/>
        <w:rPr>
          <w:rFonts w:cstheme="minorHAnsi"/>
          <w:b/>
        </w:rPr>
      </w:pPr>
      <w:r w:rsidRPr="00475C3A">
        <w:rPr>
          <w:rFonts w:cstheme="minorHAnsi"/>
          <w:b/>
        </w:rPr>
        <w:lastRenderedPageBreak/>
        <w:t>The</w:t>
      </w:r>
      <w:r w:rsidRPr="00475C3A">
        <w:rPr>
          <w:rFonts w:cstheme="minorHAnsi"/>
          <w:b/>
          <w:rtl/>
        </w:rPr>
        <w:t xml:space="preserve"> </w:t>
      </w:r>
      <w:r w:rsidR="00AD22FB" w:rsidRPr="00475C3A">
        <w:rPr>
          <w:rFonts w:cstheme="minorHAnsi"/>
          <w:b/>
        </w:rPr>
        <w:t xml:space="preserve">Department Search and </w:t>
      </w:r>
      <w:r w:rsidR="00127C4B">
        <w:rPr>
          <w:rFonts w:cstheme="minorHAnsi"/>
          <w:b/>
        </w:rPr>
        <w:t>Screen Committee Recommendation:</w:t>
      </w:r>
    </w:p>
    <w:p w14:paraId="4177A40A" w14:textId="77777777" w:rsidR="00402BEF" w:rsidRPr="00475C3A" w:rsidRDefault="00402BEF" w:rsidP="00AD22FB">
      <w:pPr>
        <w:spacing w:before="60" w:after="60" w:line="220" w:lineRule="exact"/>
        <w:contextualSpacing/>
        <w:rPr>
          <w:rFonts w:cstheme="minorHAnsi"/>
          <w:b/>
          <w:u w:val="single"/>
        </w:rPr>
      </w:pPr>
    </w:p>
    <w:p w14:paraId="25DCDFD6" w14:textId="345975E5" w:rsidR="00AD22FB" w:rsidRPr="00475C3A" w:rsidRDefault="007332DF" w:rsidP="00AD22FB">
      <w:pPr>
        <w:spacing w:before="60" w:after="60" w:line="220" w:lineRule="exact"/>
        <w:rPr>
          <w:rFonts w:cstheme="minorHAnsi"/>
          <w:b/>
          <w:bCs/>
          <w:u w:val="single"/>
        </w:rPr>
      </w:pPr>
      <w:sdt>
        <w:sdtPr>
          <w:rPr>
            <w:rFonts w:cstheme="minorHAnsi"/>
            <w:u w:val="single"/>
          </w:rPr>
          <w:id w:val="1301814882"/>
          <w:placeholder>
            <w:docPart w:val="E1A2466617EB40B9B1E300CA9216FE34"/>
          </w:placeholder>
          <w:text/>
        </w:sdtPr>
        <w:sdtEndPr/>
        <w:sdtContent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  <w:t xml:space="preserve">                                                                                                                                                              </w:t>
          </w:r>
        </w:sdtContent>
      </w:sdt>
      <w:r w:rsidR="00AD22FB" w:rsidRPr="00475C3A">
        <w:rPr>
          <w:rFonts w:cstheme="minorHAnsi"/>
          <w:b/>
          <w:bCs/>
        </w:rPr>
        <w:tab/>
      </w:r>
    </w:p>
    <w:p w14:paraId="2583E42B" w14:textId="77777777" w:rsidR="00AD22FB" w:rsidRPr="00475C3A" w:rsidRDefault="00AD22FB" w:rsidP="00AD22FB">
      <w:pPr>
        <w:rPr>
          <w:rFonts w:cstheme="minorHAnsi"/>
          <w:b/>
          <w:bCs/>
        </w:rPr>
      </w:pPr>
      <w:r w:rsidRPr="00475C3A">
        <w:rPr>
          <w:rFonts w:cstheme="minorHAnsi"/>
          <w:b/>
          <w:bCs/>
        </w:rPr>
        <w:t xml:space="preserve">       </w:t>
      </w:r>
    </w:p>
    <w:p w14:paraId="0F9CC4D5" w14:textId="475D96C1" w:rsidR="00631421" w:rsidRDefault="00631421" w:rsidP="00631421">
      <w:pPr>
        <w:tabs>
          <w:tab w:val="center" w:pos="7200"/>
        </w:tabs>
        <w:rPr>
          <w:rFonts w:cstheme="minorHAnsi"/>
          <w:b/>
          <w:bCs/>
          <w:rtl/>
        </w:rPr>
      </w:pPr>
      <w:r>
        <w:rPr>
          <w:rStyle w:val="normaltextrun"/>
          <w:rFonts w:ascii="Calibri" w:hAnsi="Calibri" w:cs="Calibri"/>
          <w:b/>
          <w:bCs/>
        </w:rPr>
        <w:t>Committee Chair Name:</w:t>
      </w:r>
      <w:sdt>
        <w:sdtPr>
          <w:rPr>
            <w:rFonts w:cstheme="minorHAnsi"/>
          </w:rPr>
          <w:id w:val="266746235"/>
          <w:placeholder>
            <w:docPart w:val="C9FCB266102C4CADB8864B300BE17FAF"/>
          </w:placeholder>
          <w:text/>
        </w:sdtPr>
        <w:sdtEndPr/>
        <w:sdtContent>
          <w:r w:rsidR="00473821">
            <w:rPr>
              <w:rFonts w:cstheme="minorHAnsi"/>
            </w:rPr>
            <w:t xml:space="preserve">_________________________ </w:t>
          </w:r>
        </w:sdtContent>
      </w:sdt>
      <w:r>
        <w:rPr>
          <w:rFonts w:cstheme="minorHAnsi"/>
        </w:rPr>
        <w:tab/>
      </w:r>
      <w:r w:rsidR="00A972D5">
        <w:rPr>
          <w:rFonts w:cstheme="minorHAnsi"/>
        </w:rPr>
        <w:tab/>
      </w:r>
      <w:r w:rsidRPr="00475C3A">
        <w:rPr>
          <w:rFonts w:cstheme="minorHAnsi"/>
          <w:b/>
          <w:bCs/>
        </w:rPr>
        <w:t>Signature:</w:t>
      </w:r>
      <w:r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610409666"/>
          <w:placeholder>
            <w:docPart w:val="46BDB579A5A842759CD94FF82ABAC1C8"/>
          </w:placeholder>
          <w:text/>
        </w:sdtPr>
        <w:sdtEndPr/>
        <w:sdtContent>
          <w:r w:rsidR="00473821">
            <w:rPr>
              <w:rFonts w:cstheme="minorHAnsi"/>
            </w:rPr>
            <w:t>__________________________________</w:t>
          </w:r>
        </w:sdtContent>
      </w:sdt>
    </w:p>
    <w:p w14:paraId="60C520FB" w14:textId="5BACFF4B" w:rsidR="00631421" w:rsidRDefault="00AD22FB" w:rsidP="002F01ED">
      <w:pPr>
        <w:tabs>
          <w:tab w:val="left" w:pos="11343"/>
        </w:tabs>
        <w:rPr>
          <w:rFonts w:cstheme="minorHAnsi"/>
        </w:rPr>
      </w:pPr>
      <w:r w:rsidRPr="00475C3A">
        <w:rPr>
          <w:rFonts w:cstheme="minorHAnsi"/>
          <w:b/>
          <w:bCs/>
        </w:rPr>
        <w:t>Date of Submission to Department Head / Director of Center:</w:t>
      </w:r>
      <w:r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1396937738"/>
          <w:placeholder>
            <w:docPart w:val="DEAA3F61866F431E839A6BF59D9A8A0A"/>
          </w:placeholder>
          <w:text/>
        </w:sdtPr>
        <w:sdtEndPr/>
        <w:sdtContent>
          <w:r w:rsidR="00473821">
            <w:rPr>
              <w:rFonts w:cstheme="minorHAnsi"/>
            </w:rPr>
            <w:t>_____________________</w:t>
          </w:r>
        </w:sdtContent>
      </w:sdt>
      <w:r w:rsidR="00631421">
        <w:rPr>
          <w:rFonts w:cstheme="minorHAnsi"/>
        </w:rPr>
        <w:tab/>
      </w:r>
    </w:p>
    <w:p w14:paraId="16CAD521" w14:textId="77777777" w:rsidR="002F01ED" w:rsidRDefault="002F01ED" w:rsidP="002F01ED">
      <w:pPr>
        <w:tabs>
          <w:tab w:val="left" w:pos="11343"/>
        </w:tabs>
        <w:rPr>
          <w:rFonts w:cstheme="minorHAnsi"/>
        </w:rPr>
      </w:pPr>
    </w:p>
    <w:p w14:paraId="7A84C053" w14:textId="0ACEE956" w:rsidR="00AD22FB" w:rsidRPr="00127C4B" w:rsidRDefault="00AD22FB" w:rsidP="00524A1D">
      <w:pPr>
        <w:shd w:val="clear" w:color="auto" w:fill="960000"/>
        <w:spacing w:after="0" w:line="240" w:lineRule="auto"/>
        <w:rPr>
          <w:rFonts w:cstheme="minorHAnsi"/>
          <w:b/>
          <w:bCs/>
          <w:lang w:bidi="ar-QA"/>
        </w:rPr>
      </w:pPr>
      <w:r w:rsidRPr="00475C3A">
        <w:rPr>
          <w:rFonts w:cstheme="minorHAnsi"/>
          <w:b/>
          <w:bCs/>
          <w:lang w:bidi="ar-QA"/>
        </w:rPr>
        <w:t>Part I</w:t>
      </w:r>
      <w:r w:rsidR="00524A1D">
        <w:rPr>
          <w:rFonts w:cstheme="minorHAnsi"/>
          <w:b/>
          <w:bCs/>
          <w:lang w:bidi="ar-QA"/>
        </w:rPr>
        <w:t>V</w:t>
      </w:r>
      <w:r w:rsidRPr="00475C3A">
        <w:rPr>
          <w:rFonts w:cstheme="minorHAnsi"/>
          <w:b/>
          <w:bCs/>
          <w:lang w:bidi="ar-QA"/>
        </w:rPr>
        <w:t xml:space="preserve">: Head of Department/Director of Center  </w:t>
      </w:r>
    </w:p>
    <w:p w14:paraId="51D3190D" w14:textId="77777777" w:rsidR="00127C4B" w:rsidRDefault="00127C4B" w:rsidP="00AD22FB">
      <w:pPr>
        <w:spacing w:before="80" w:after="40" w:line="220" w:lineRule="exact"/>
        <w:rPr>
          <w:rFonts w:cstheme="minorHAnsi"/>
          <w:b/>
        </w:rPr>
      </w:pPr>
    </w:p>
    <w:p w14:paraId="2A74ECF4" w14:textId="77777777" w:rsidR="00AD22FB" w:rsidRPr="00475C3A" w:rsidRDefault="00AD22FB" w:rsidP="00AD22FB">
      <w:pPr>
        <w:spacing w:before="80" w:after="40" w:line="220" w:lineRule="exact"/>
        <w:rPr>
          <w:rFonts w:cstheme="minorHAnsi"/>
          <w:b/>
        </w:rPr>
      </w:pPr>
      <w:r w:rsidRPr="00475C3A">
        <w:rPr>
          <w:rFonts w:cstheme="minorHAnsi"/>
          <w:b/>
        </w:rPr>
        <w:t>The Department Head’s / Director's Recommendation:</w:t>
      </w:r>
    </w:p>
    <w:p w14:paraId="62B30F53" w14:textId="77777777" w:rsidR="00AD22FB" w:rsidRPr="00631421" w:rsidRDefault="00AD22FB" w:rsidP="00AD22FB">
      <w:pPr>
        <w:spacing w:before="40" w:after="40" w:line="220" w:lineRule="exact"/>
        <w:ind w:left="1800" w:hanging="1440"/>
        <w:rPr>
          <w:rFonts w:cstheme="minorHAnsi"/>
          <w:b/>
          <w:color w:val="960000"/>
        </w:rPr>
      </w:pPr>
      <w:r w:rsidRPr="00475C3A">
        <w:rPr>
          <w:rFonts w:cstheme="minorHAnsi"/>
          <w:b/>
          <w:color w:val="000000"/>
        </w:rPr>
        <w:t xml:space="preserve">      </w:t>
      </w:r>
      <w:sdt>
        <w:sdtPr>
          <w:rPr>
            <w:rFonts w:cstheme="minorHAnsi"/>
            <w:bCs/>
            <w:color w:val="000000"/>
          </w:rPr>
          <w:id w:val="-714502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Pr="00475C3A">
        <w:rPr>
          <w:rFonts w:cstheme="minorHAnsi"/>
        </w:rPr>
        <w:t xml:space="preserve"> </w:t>
      </w:r>
      <w:r w:rsidRPr="00631421">
        <w:rPr>
          <w:rFonts w:cstheme="minorHAnsi"/>
          <w:b/>
          <w:color w:val="960000"/>
        </w:rPr>
        <w:t xml:space="preserve">Approve </w:t>
      </w:r>
      <w:r w:rsidRPr="00475C3A">
        <w:rPr>
          <w:rFonts w:cstheme="minorHAnsi"/>
          <w:b/>
          <w:color w:val="C00000"/>
        </w:rPr>
        <w:t xml:space="preserve">   </w:t>
      </w:r>
      <w:r w:rsidRPr="00475C3A">
        <w:rPr>
          <w:rFonts w:cstheme="minorHAnsi"/>
          <w:b/>
          <w:color w:val="000000"/>
        </w:rPr>
        <w:t xml:space="preserve">                                   </w:t>
      </w:r>
      <w:sdt>
        <w:sdtPr>
          <w:rPr>
            <w:rFonts w:cstheme="minorHAnsi"/>
            <w:bCs/>
            <w:color w:val="000000"/>
          </w:rPr>
          <w:id w:val="-3317604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Pr="00475C3A">
        <w:rPr>
          <w:rFonts w:cstheme="minorHAnsi"/>
        </w:rPr>
        <w:t xml:space="preserve"> </w:t>
      </w:r>
      <w:r w:rsidRPr="00631421">
        <w:rPr>
          <w:rFonts w:cstheme="minorHAnsi"/>
          <w:b/>
          <w:color w:val="960000"/>
        </w:rPr>
        <w:t>Reject</w:t>
      </w:r>
    </w:p>
    <w:p w14:paraId="0A5FD652" w14:textId="77777777" w:rsidR="004C55FC" w:rsidRDefault="004C55FC" w:rsidP="004C55FC">
      <w:pPr>
        <w:rPr>
          <w:rFonts w:cstheme="minorHAnsi"/>
          <w:b/>
          <w:bCs/>
        </w:rPr>
      </w:pPr>
    </w:p>
    <w:p w14:paraId="19ADC23C" w14:textId="0084FF33" w:rsidR="004C55FC" w:rsidRPr="00475C3A" w:rsidRDefault="004C55FC" w:rsidP="0038785E">
      <w:pPr>
        <w:rPr>
          <w:rFonts w:cstheme="minorHAnsi"/>
          <w:b/>
          <w:bCs/>
        </w:rPr>
      </w:pPr>
      <w:r w:rsidRPr="00475C3A">
        <w:rPr>
          <w:rFonts w:cstheme="minorHAnsi"/>
          <w:b/>
          <w:bCs/>
        </w:rPr>
        <w:t xml:space="preserve"> Justification</w:t>
      </w:r>
      <w:r w:rsidR="00587A2F">
        <w:rPr>
          <w:rFonts w:cstheme="minorHAnsi"/>
          <w:b/>
          <w:bCs/>
        </w:rPr>
        <w:t xml:space="preserve"> (in case of rejection)</w:t>
      </w:r>
      <w:r w:rsidR="0038785E">
        <w:rPr>
          <w:rFonts w:cstheme="minorHAnsi"/>
          <w:b/>
          <w:bCs/>
        </w:rPr>
        <w:t xml:space="preserve">: </w:t>
      </w:r>
    </w:p>
    <w:p w14:paraId="3A014559" w14:textId="5F8B497C" w:rsidR="00127C4B" w:rsidRPr="00475C3A" w:rsidRDefault="007332DF" w:rsidP="00127C4B">
      <w:pPr>
        <w:spacing w:before="60" w:after="60" w:line="220" w:lineRule="exact"/>
        <w:rPr>
          <w:rFonts w:cstheme="minorHAnsi"/>
          <w:b/>
          <w:bCs/>
          <w:u w:val="single"/>
        </w:rPr>
      </w:pPr>
      <w:sdt>
        <w:sdtPr>
          <w:rPr>
            <w:rFonts w:cstheme="minorHAnsi"/>
            <w:u w:val="single"/>
          </w:rPr>
          <w:id w:val="-985858951"/>
          <w:placeholder>
            <w:docPart w:val="0C7631CF41C844ADBCD9728853F89BCF"/>
          </w:placeholder>
          <w:text/>
        </w:sdtPr>
        <w:sdtEndPr/>
        <w:sdtContent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</w:r>
          <w:r w:rsidR="00473821">
            <w:rPr>
              <w:rFonts w:cstheme="minorHAnsi"/>
              <w:u w:val="single"/>
            </w:rPr>
            <w:tab/>
            <w:t xml:space="preserve">                                                                                                                                                              </w:t>
          </w:r>
        </w:sdtContent>
      </w:sdt>
      <w:r w:rsidR="00127C4B" w:rsidRPr="00475C3A">
        <w:rPr>
          <w:rFonts w:cstheme="minorHAnsi"/>
          <w:b/>
          <w:bCs/>
        </w:rPr>
        <w:tab/>
      </w:r>
    </w:p>
    <w:p w14:paraId="5DCE4118" w14:textId="77777777" w:rsidR="003B27D2" w:rsidRPr="00475C3A" w:rsidRDefault="003B27D2" w:rsidP="00AD22FB">
      <w:pPr>
        <w:spacing w:before="40" w:after="40" w:line="220" w:lineRule="exact"/>
        <w:ind w:left="1800" w:hanging="1440"/>
        <w:rPr>
          <w:rFonts w:cstheme="minorHAnsi"/>
        </w:rPr>
      </w:pPr>
    </w:p>
    <w:p w14:paraId="49C0AD1B" w14:textId="4702BBC1" w:rsidR="0086339F" w:rsidRDefault="0086339F" w:rsidP="00AD22FB">
      <w:pPr>
        <w:rPr>
          <w:rFonts w:cstheme="minorHAnsi"/>
          <w:b/>
        </w:rPr>
      </w:pPr>
      <w:r>
        <w:rPr>
          <w:rStyle w:val="normaltextrun"/>
          <w:rFonts w:ascii="Calibri" w:hAnsi="Calibri" w:cs="Calibri"/>
          <w:b/>
          <w:bCs/>
        </w:rPr>
        <w:t>Head of Department Name:</w:t>
      </w:r>
      <w:sdt>
        <w:sdtPr>
          <w:rPr>
            <w:rFonts w:cstheme="minorHAnsi"/>
          </w:rPr>
          <w:id w:val="1092053130"/>
          <w:placeholder>
            <w:docPart w:val="1D9930589FB04CA9B9762932FF3081EA"/>
          </w:placeholder>
          <w:text/>
        </w:sdtPr>
        <w:sdtEndPr/>
        <w:sdtContent>
          <w:r>
            <w:rPr>
              <w:rFonts w:cstheme="minorHAnsi"/>
            </w:rPr>
            <w:t xml:space="preserve">_________________________ </w:t>
          </w:r>
        </w:sdtContent>
      </w:sdt>
    </w:p>
    <w:p w14:paraId="4CA426C9" w14:textId="6BF5A4D0" w:rsidR="00AD22FB" w:rsidRPr="00475C3A" w:rsidRDefault="00AD22FB" w:rsidP="00AD22FB">
      <w:pPr>
        <w:rPr>
          <w:rFonts w:cstheme="minorHAnsi"/>
          <w:b/>
          <w:bCs/>
        </w:rPr>
      </w:pPr>
      <w:r w:rsidRPr="00475C3A">
        <w:rPr>
          <w:rFonts w:cstheme="minorHAnsi"/>
          <w:b/>
        </w:rPr>
        <w:t>Date</w:t>
      </w:r>
      <w:r w:rsidR="00A972D5" w:rsidRPr="00A972D5">
        <w:t xml:space="preserve"> </w:t>
      </w:r>
      <w:r w:rsidR="00A972D5" w:rsidRPr="00A972D5">
        <w:rPr>
          <w:rFonts w:cstheme="minorHAnsi"/>
          <w:b/>
        </w:rPr>
        <w:t>of Submission to</w:t>
      </w:r>
      <w:r w:rsidR="00A972D5">
        <w:rPr>
          <w:rFonts w:cstheme="minorHAnsi"/>
          <w:b/>
        </w:rPr>
        <w:t xml:space="preserve"> Associate Dean for Academic Affairs:</w:t>
      </w:r>
      <w:r w:rsidRPr="00475C3A">
        <w:rPr>
          <w:rFonts w:cstheme="minorHAnsi"/>
          <w:b/>
        </w:rPr>
        <w:t xml:space="preserve"> </w:t>
      </w:r>
      <w:sdt>
        <w:sdtPr>
          <w:rPr>
            <w:rFonts w:cstheme="minorHAnsi"/>
          </w:rPr>
          <w:id w:val="1437253916"/>
          <w:placeholder>
            <w:docPart w:val="B9CF83F0FFB347878FC9CB97B9227FAF"/>
          </w:placeholder>
          <w:text/>
        </w:sdtPr>
        <w:sdtEndPr/>
        <w:sdtContent>
          <w:r w:rsidR="00473821">
            <w:rPr>
              <w:rFonts w:cstheme="minorHAnsi"/>
            </w:rPr>
            <w:t>_____________________</w:t>
          </w:r>
        </w:sdtContent>
      </w:sdt>
      <w:r w:rsidR="00A972D5">
        <w:rPr>
          <w:rFonts w:cstheme="minorHAnsi"/>
        </w:rPr>
        <w:t xml:space="preserve">     </w:t>
      </w:r>
      <w:r w:rsidRPr="00475C3A">
        <w:rPr>
          <w:rFonts w:cstheme="minorHAnsi"/>
          <w:b/>
          <w:bCs/>
        </w:rPr>
        <w:t>Signature:</w:t>
      </w:r>
      <w:r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-1644416512"/>
          <w:placeholder>
            <w:docPart w:val="082AE23E486A44C3A1C9D96AC762F097"/>
          </w:placeholder>
          <w:text/>
        </w:sdtPr>
        <w:sdtEndPr/>
        <w:sdtContent>
          <w:r w:rsidR="00473821">
            <w:rPr>
              <w:rFonts w:cstheme="minorHAnsi"/>
            </w:rPr>
            <w:t>__________________________________</w:t>
          </w:r>
        </w:sdtContent>
      </w:sdt>
    </w:p>
    <w:p w14:paraId="5070CA88" w14:textId="77777777" w:rsidR="00AD22FB" w:rsidRPr="00475C3A" w:rsidRDefault="00AD22FB">
      <w:pPr>
        <w:rPr>
          <w:rFonts w:cstheme="minorHAnsi"/>
        </w:rPr>
      </w:pPr>
    </w:p>
    <w:p w14:paraId="12169143" w14:textId="77777777" w:rsidR="00AD22FB" w:rsidRPr="00475C3A" w:rsidRDefault="00AD22FB">
      <w:pPr>
        <w:rPr>
          <w:rFonts w:cstheme="minorHAnsi"/>
        </w:rPr>
      </w:pPr>
    </w:p>
    <w:p w14:paraId="06CF6041" w14:textId="77777777" w:rsidR="00B23DB1" w:rsidRPr="00475C3A" w:rsidRDefault="00B23DB1" w:rsidP="00B23DB1">
      <w:pPr>
        <w:spacing w:after="0" w:line="240" w:lineRule="auto"/>
        <w:rPr>
          <w:rFonts w:cstheme="minorHAnsi"/>
          <w:b/>
          <w:bCs/>
          <w:lang w:bidi="ar-QA"/>
        </w:rPr>
      </w:pPr>
    </w:p>
    <w:p w14:paraId="5CAC57D5" w14:textId="77777777" w:rsidR="00B23DB1" w:rsidRPr="00475C3A" w:rsidRDefault="00B23DB1" w:rsidP="00B23DB1">
      <w:pPr>
        <w:spacing w:after="0" w:line="240" w:lineRule="auto"/>
        <w:rPr>
          <w:rFonts w:cstheme="minorHAnsi"/>
          <w:b/>
          <w:bCs/>
          <w:lang w:bidi="ar-QA"/>
        </w:rPr>
      </w:pPr>
    </w:p>
    <w:p w14:paraId="5AB26563" w14:textId="77777777" w:rsidR="00AD22FB" w:rsidRPr="00475C3A" w:rsidRDefault="00AD22FB" w:rsidP="00B23DB1">
      <w:pPr>
        <w:spacing w:after="0" w:line="240" w:lineRule="auto"/>
        <w:rPr>
          <w:rFonts w:cstheme="minorHAnsi"/>
          <w:b/>
          <w:bCs/>
          <w:lang w:bidi="ar-QA"/>
        </w:rPr>
      </w:pPr>
    </w:p>
    <w:p w14:paraId="08E86D19" w14:textId="77777777" w:rsidR="00AD22FB" w:rsidRPr="00475C3A" w:rsidRDefault="00AD22FB" w:rsidP="00B23DB1">
      <w:pPr>
        <w:spacing w:after="0" w:line="240" w:lineRule="auto"/>
        <w:rPr>
          <w:rFonts w:cstheme="minorHAnsi"/>
          <w:b/>
          <w:bCs/>
          <w:lang w:bidi="ar-QA"/>
        </w:rPr>
      </w:pPr>
    </w:p>
    <w:p w14:paraId="57ADFB4C" w14:textId="77777777" w:rsidR="00B23DB1" w:rsidRPr="00475C3A" w:rsidRDefault="00B23DB1" w:rsidP="00D17271">
      <w:pPr>
        <w:spacing w:after="0"/>
        <w:rPr>
          <w:rFonts w:eastAsia="Times New Roman" w:cstheme="minorHAnsi"/>
          <w:color w:val="000000"/>
          <w:bdr w:val="none" w:sz="0" w:space="0" w:color="auto" w:frame="1"/>
        </w:rPr>
      </w:pPr>
    </w:p>
    <w:sectPr w:rsidR="00B23DB1" w:rsidRPr="00475C3A" w:rsidSect="003850D5">
      <w:headerReference w:type="default" r:id="rId15"/>
      <w:footerReference w:type="default" r:id="rId16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0E5811" w14:textId="77777777" w:rsidR="007332DF" w:rsidRDefault="007332DF" w:rsidP="003B12D9">
      <w:pPr>
        <w:spacing w:after="0" w:line="240" w:lineRule="auto"/>
      </w:pPr>
      <w:r>
        <w:separator/>
      </w:r>
    </w:p>
  </w:endnote>
  <w:endnote w:type="continuationSeparator" w:id="0">
    <w:p w14:paraId="54E9AD3A" w14:textId="77777777" w:rsidR="007332DF" w:rsidRDefault="007332DF" w:rsidP="003B12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3986360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A1D3E77" w14:textId="27693C8B" w:rsidR="00AD22FB" w:rsidRDefault="00AD22F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0CC6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EF21B4B" w14:textId="77777777" w:rsidR="00AD22FB" w:rsidRDefault="00AD22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B2E422" w14:textId="77777777" w:rsidR="007332DF" w:rsidRDefault="007332DF" w:rsidP="003B12D9">
      <w:pPr>
        <w:spacing w:after="0" w:line="240" w:lineRule="auto"/>
      </w:pPr>
      <w:r>
        <w:separator/>
      </w:r>
    </w:p>
  </w:footnote>
  <w:footnote w:type="continuationSeparator" w:id="0">
    <w:p w14:paraId="0061DF8D" w14:textId="77777777" w:rsidR="007332DF" w:rsidRDefault="007332DF" w:rsidP="003B12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5D44A" w14:textId="7A9B143D" w:rsidR="00AD22FB" w:rsidRPr="00AD22FB" w:rsidRDefault="00AD22FB" w:rsidP="00C73C7E">
    <w:pPr>
      <w:pStyle w:val="Header"/>
      <w:rPr>
        <w:b/>
        <w:bCs/>
        <w:sz w:val="16"/>
        <w:szCs w:val="16"/>
      </w:rPr>
    </w:pPr>
    <w:r w:rsidRPr="00AD22FB">
      <w:rPr>
        <w:b/>
        <w:bCs/>
        <w:sz w:val="16"/>
        <w:szCs w:val="16"/>
      </w:rPr>
      <w:t>Qatar University</w:t>
    </w:r>
    <w:r w:rsidRPr="00AD22FB">
      <w:rPr>
        <w:b/>
        <w:bCs/>
        <w:sz w:val="16"/>
        <w:szCs w:val="16"/>
      </w:rPr>
      <w:tab/>
    </w:r>
    <w:r w:rsidRPr="00AD22FB">
      <w:rPr>
        <w:b/>
        <w:bCs/>
        <w:sz w:val="16"/>
        <w:szCs w:val="16"/>
      </w:rPr>
      <w:tab/>
    </w:r>
    <w:r w:rsidRPr="00AD22FB">
      <w:rPr>
        <w:b/>
        <w:bCs/>
        <w:sz w:val="16"/>
        <w:szCs w:val="16"/>
      </w:rPr>
      <w:tab/>
    </w:r>
    <w:r w:rsidRPr="00AD22FB">
      <w:rPr>
        <w:b/>
        <w:bCs/>
        <w:sz w:val="16"/>
        <w:szCs w:val="16"/>
      </w:rPr>
      <w:tab/>
    </w:r>
    <w:r w:rsidRPr="00AD22FB">
      <w:rPr>
        <w:b/>
        <w:bCs/>
        <w:sz w:val="16"/>
        <w:szCs w:val="16"/>
      </w:rPr>
      <w:tab/>
    </w:r>
    <w:r w:rsidRPr="00AD22FB">
      <w:rPr>
        <w:b/>
        <w:bCs/>
        <w:sz w:val="16"/>
        <w:szCs w:val="16"/>
      </w:rPr>
      <w:tab/>
    </w:r>
    <w:r w:rsidRPr="00AD22FB">
      <w:rPr>
        <w:b/>
        <w:bCs/>
        <w:sz w:val="16"/>
        <w:szCs w:val="16"/>
      </w:rPr>
      <w:tab/>
    </w:r>
    <w:r w:rsidR="00E23A2B">
      <w:rPr>
        <w:sz w:val="16"/>
        <w:szCs w:val="16"/>
      </w:rPr>
      <w:t>October</w:t>
    </w:r>
    <w:r w:rsidR="00586CA1">
      <w:rPr>
        <w:sz w:val="16"/>
        <w:szCs w:val="16"/>
      </w:rPr>
      <w:t xml:space="preserve"> 3</w:t>
    </w:r>
    <w:r w:rsidR="00896D1A">
      <w:rPr>
        <w:sz w:val="16"/>
        <w:szCs w:val="16"/>
      </w:rPr>
      <w:t xml:space="preserve">, </w:t>
    </w:r>
    <w:r w:rsidR="00127C4B">
      <w:rPr>
        <w:sz w:val="16"/>
        <w:szCs w:val="16"/>
      </w:rPr>
      <w:t>2024</w:t>
    </w:r>
  </w:p>
  <w:p w14:paraId="364DDF25" w14:textId="77777777" w:rsidR="00AD22FB" w:rsidRPr="00AD22FB" w:rsidRDefault="00AD22FB" w:rsidP="00AD22FB">
    <w:pPr>
      <w:pStyle w:val="Header"/>
      <w:rPr>
        <w:i/>
        <w:iCs/>
        <w:sz w:val="16"/>
        <w:szCs w:val="16"/>
      </w:rPr>
    </w:pPr>
    <w:r w:rsidRPr="00AD22FB">
      <w:rPr>
        <w:i/>
        <w:iCs/>
        <w:sz w:val="16"/>
        <w:szCs w:val="16"/>
      </w:rPr>
      <w:t>College of Engineering</w:t>
    </w:r>
  </w:p>
  <w:p w14:paraId="6476541F" w14:textId="77777777" w:rsidR="00AD22FB" w:rsidRPr="00AD22FB" w:rsidRDefault="00AD22FB" w:rsidP="00AD22FB">
    <w:pPr>
      <w:pStyle w:val="Header"/>
      <w:rPr>
        <w:i/>
        <w:iCs/>
        <w:sz w:val="16"/>
        <w:szCs w:val="16"/>
      </w:rPr>
    </w:pPr>
    <w:r w:rsidRPr="00AD22FB">
      <w:rPr>
        <w:i/>
        <w:iCs/>
        <w:sz w:val="16"/>
        <w:szCs w:val="16"/>
      </w:rPr>
      <w:t>Office of Associate Dean for Academic Affairs</w:t>
    </w:r>
  </w:p>
  <w:p w14:paraId="2A86269E" w14:textId="77777777" w:rsidR="003B12D9" w:rsidRPr="00AD22FB" w:rsidRDefault="003B12D9" w:rsidP="00AD22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06165"/>
    <w:multiLevelType w:val="multilevel"/>
    <w:tmpl w:val="0A92FB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00206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0E51B1"/>
    <w:multiLevelType w:val="hybridMultilevel"/>
    <w:tmpl w:val="592C69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3E0A1E"/>
    <w:multiLevelType w:val="hybridMultilevel"/>
    <w:tmpl w:val="A418A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695CB7"/>
    <w:multiLevelType w:val="hybridMultilevel"/>
    <w:tmpl w:val="5A968BE8"/>
    <w:lvl w:ilvl="0" w:tplc="BDBC59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E74B5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B3267"/>
    <w:multiLevelType w:val="hybridMultilevel"/>
    <w:tmpl w:val="E99485D6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20B5011C"/>
    <w:multiLevelType w:val="multilevel"/>
    <w:tmpl w:val="E244F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00206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A43DD2"/>
    <w:multiLevelType w:val="multilevel"/>
    <w:tmpl w:val="0A92FB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00206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EC320D1"/>
    <w:multiLevelType w:val="multilevel"/>
    <w:tmpl w:val="2FAC23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BC64E66"/>
    <w:multiLevelType w:val="hybridMultilevel"/>
    <w:tmpl w:val="985451A8"/>
    <w:lvl w:ilvl="0" w:tplc="5B7C0566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210CA2"/>
    <w:multiLevelType w:val="hybridMultilevel"/>
    <w:tmpl w:val="50A68A7C"/>
    <w:lvl w:ilvl="0" w:tplc="51A49AF0">
      <w:numFmt w:val="bullet"/>
      <w:lvlText w:val="•"/>
      <w:lvlJc w:val="left"/>
      <w:pPr>
        <w:ind w:left="716" w:hanging="645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10" w15:restartNumberingAfterBreak="0">
    <w:nsid w:val="43AD0D7C"/>
    <w:multiLevelType w:val="hybridMultilevel"/>
    <w:tmpl w:val="FA540D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D52DD4"/>
    <w:multiLevelType w:val="multilevel"/>
    <w:tmpl w:val="0F4296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F225FE"/>
    <w:multiLevelType w:val="hybridMultilevel"/>
    <w:tmpl w:val="6E46D5B0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3" w15:restartNumberingAfterBreak="0">
    <w:nsid w:val="4D8705D5"/>
    <w:multiLevelType w:val="multilevel"/>
    <w:tmpl w:val="FDDA3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08E0C15"/>
    <w:multiLevelType w:val="hybridMultilevel"/>
    <w:tmpl w:val="54025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283B9B"/>
    <w:multiLevelType w:val="hybridMultilevel"/>
    <w:tmpl w:val="EEBE8BAE"/>
    <w:lvl w:ilvl="0" w:tplc="A984C714">
      <w:start w:val="3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C309F8"/>
    <w:multiLevelType w:val="hybridMultilevel"/>
    <w:tmpl w:val="1D106034"/>
    <w:lvl w:ilvl="0" w:tplc="A984C714">
      <w:start w:val="3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B57D9D"/>
    <w:multiLevelType w:val="hybridMultilevel"/>
    <w:tmpl w:val="6FD81532"/>
    <w:lvl w:ilvl="0" w:tplc="51A49AF0">
      <w:numFmt w:val="bullet"/>
      <w:lvlText w:val="•"/>
      <w:lvlJc w:val="left"/>
      <w:pPr>
        <w:ind w:left="787" w:hanging="645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8" w15:restartNumberingAfterBreak="0">
    <w:nsid w:val="63B84B19"/>
    <w:multiLevelType w:val="multilevel"/>
    <w:tmpl w:val="2FAC23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A353979"/>
    <w:multiLevelType w:val="hybridMultilevel"/>
    <w:tmpl w:val="0B287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5E5188"/>
    <w:multiLevelType w:val="hybridMultilevel"/>
    <w:tmpl w:val="1DEAF5FE"/>
    <w:lvl w:ilvl="0" w:tplc="51A49AF0">
      <w:numFmt w:val="bullet"/>
      <w:lvlText w:val="•"/>
      <w:lvlJc w:val="left"/>
      <w:pPr>
        <w:ind w:left="787" w:hanging="645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21" w15:restartNumberingAfterBreak="0">
    <w:nsid w:val="76736A3E"/>
    <w:multiLevelType w:val="hybridMultilevel"/>
    <w:tmpl w:val="8752ECD8"/>
    <w:lvl w:ilvl="0" w:tplc="2C202E2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376739"/>
    <w:multiLevelType w:val="hybridMultilevel"/>
    <w:tmpl w:val="A38EFDA8"/>
    <w:lvl w:ilvl="0" w:tplc="A984C714">
      <w:start w:val="3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F61402"/>
    <w:multiLevelType w:val="hybridMultilevel"/>
    <w:tmpl w:val="68889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0C5DA4"/>
    <w:multiLevelType w:val="hybridMultilevel"/>
    <w:tmpl w:val="5B1240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7B56F9"/>
    <w:multiLevelType w:val="multilevel"/>
    <w:tmpl w:val="CF30EB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color w:val="00206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3"/>
  </w:num>
  <w:num w:numId="4">
    <w:abstractNumId w:val="21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18"/>
  </w:num>
  <w:num w:numId="8">
    <w:abstractNumId w:val="10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</w:num>
  <w:num w:numId="11">
    <w:abstractNumId w:val="6"/>
  </w:num>
  <w:num w:numId="12">
    <w:abstractNumId w:val="25"/>
  </w:num>
  <w:num w:numId="13">
    <w:abstractNumId w:val="12"/>
  </w:num>
  <w:num w:numId="14">
    <w:abstractNumId w:val="9"/>
  </w:num>
  <w:num w:numId="15">
    <w:abstractNumId w:val="20"/>
  </w:num>
  <w:num w:numId="16">
    <w:abstractNumId w:val="17"/>
  </w:num>
  <w:num w:numId="17">
    <w:abstractNumId w:val="14"/>
  </w:num>
  <w:num w:numId="18">
    <w:abstractNumId w:val="15"/>
  </w:num>
  <w:num w:numId="19">
    <w:abstractNumId w:val="22"/>
  </w:num>
  <w:num w:numId="20">
    <w:abstractNumId w:val="16"/>
  </w:num>
  <w:num w:numId="21">
    <w:abstractNumId w:val="24"/>
  </w:num>
  <w:num w:numId="22">
    <w:abstractNumId w:val="8"/>
  </w:num>
  <w:num w:numId="23">
    <w:abstractNumId w:val="19"/>
  </w:num>
  <w:num w:numId="24">
    <w:abstractNumId w:val="13"/>
  </w:num>
  <w:num w:numId="25">
    <w:abstractNumId w:val="4"/>
  </w:num>
  <w:num w:numId="26">
    <w:abstractNumId w:val="2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zNDc1NjUytrCwMLFQ0lEKTi0uzszPAykwqgUARYcs5ywAAAA="/>
  </w:docVars>
  <w:rsids>
    <w:rsidRoot w:val="009474E4"/>
    <w:rsid w:val="00036014"/>
    <w:rsid w:val="00065DC9"/>
    <w:rsid w:val="0007318D"/>
    <w:rsid w:val="00096986"/>
    <w:rsid w:val="00097B93"/>
    <w:rsid w:val="000E3277"/>
    <w:rsid w:val="0010341B"/>
    <w:rsid w:val="00127C4B"/>
    <w:rsid w:val="00137EA2"/>
    <w:rsid w:val="001467E9"/>
    <w:rsid w:val="00160235"/>
    <w:rsid w:val="001929A5"/>
    <w:rsid w:val="001934C7"/>
    <w:rsid w:val="001A02FB"/>
    <w:rsid w:val="001B02B8"/>
    <w:rsid w:val="001C10E4"/>
    <w:rsid w:val="001D0866"/>
    <w:rsid w:val="001E0E4D"/>
    <w:rsid w:val="001E545B"/>
    <w:rsid w:val="002262F4"/>
    <w:rsid w:val="00267B51"/>
    <w:rsid w:val="00272D1C"/>
    <w:rsid w:val="002958DE"/>
    <w:rsid w:val="002A03A4"/>
    <w:rsid w:val="002E52B9"/>
    <w:rsid w:val="002F01ED"/>
    <w:rsid w:val="003068DE"/>
    <w:rsid w:val="00316A8A"/>
    <w:rsid w:val="003308CC"/>
    <w:rsid w:val="00354387"/>
    <w:rsid w:val="003620EA"/>
    <w:rsid w:val="003850D5"/>
    <w:rsid w:val="0038785E"/>
    <w:rsid w:val="003918D8"/>
    <w:rsid w:val="00391F69"/>
    <w:rsid w:val="003A13E5"/>
    <w:rsid w:val="003A5D96"/>
    <w:rsid w:val="003B12D9"/>
    <w:rsid w:val="003B27D2"/>
    <w:rsid w:val="003C23C9"/>
    <w:rsid w:val="003E7056"/>
    <w:rsid w:val="00400205"/>
    <w:rsid w:val="00402BEF"/>
    <w:rsid w:val="004643C3"/>
    <w:rsid w:val="00473821"/>
    <w:rsid w:val="00475C3A"/>
    <w:rsid w:val="00477151"/>
    <w:rsid w:val="00481276"/>
    <w:rsid w:val="0048138B"/>
    <w:rsid w:val="004C55FC"/>
    <w:rsid w:val="004D730A"/>
    <w:rsid w:val="004E4CC2"/>
    <w:rsid w:val="00516A20"/>
    <w:rsid w:val="00524A1D"/>
    <w:rsid w:val="00567FF1"/>
    <w:rsid w:val="00580F02"/>
    <w:rsid w:val="00586CA1"/>
    <w:rsid w:val="00587A2F"/>
    <w:rsid w:val="005D01DD"/>
    <w:rsid w:val="005E1233"/>
    <w:rsid w:val="00631421"/>
    <w:rsid w:val="0064212A"/>
    <w:rsid w:val="00652F1D"/>
    <w:rsid w:val="006542BB"/>
    <w:rsid w:val="00683759"/>
    <w:rsid w:val="00693A37"/>
    <w:rsid w:val="006A2184"/>
    <w:rsid w:val="006A2C6E"/>
    <w:rsid w:val="006C25A4"/>
    <w:rsid w:val="006D5E69"/>
    <w:rsid w:val="007018C5"/>
    <w:rsid w:val="00714978"/>
    <w:rsid w:val="00727643"/>
    <w:rsid w:val="007332DF"/>
    <w:rsid w:val="0075095B"/>
    <w:rsid w:val="007910E6"/>
    <w:rsid w:val="007916ED"/>
    <w:rsid w:val="0079377F"/>
    <w:rsid w:val="007A28BB"/>
    <w:rsid w:val="00806726"/>
    <w:rsid w:val="00815429"/>
    <w:rsid w:val="00852F64"/>
    <w:rsid w:val="00862168"/>
    <w:rsid w:val="0086339F"/>
    <w:rsid w:val="00893B57"/>
    <w:rsid w:val="00893E26"/>
    <w:rsid w:val="008946B2"/>
    <w:rsid w:val="00896D1A"/>
    <w:rsid w:val="008D0B65"/>
    <w:rsid w:val="008D4650"/>
    <w:rsid w:val="008F6531"/>
    <w:rsid w:val="009144A0"/>
    <w:rsid w:val="00922F48"/>
    <w:rsid w:val="009474E4"/>
    <w:rsid w:val="00951A6D"/>
    <w:rsid w:val="0095776B"/>
    <w:rsid w:val="0096304C"/>
    <w:rsid w:val="009731C3"/>
    <w:rsid w:val="009D51FC"/>
    <w:rsid w:val="009F572D"/>
    <w:rsid w:val="00A02EB4"/>
    <w:rsid w:val="00A174E6"/>
    <w:rsid w:val="00A520B7"/>
    <w:rsid w:val="00A566A7"/>
    <w:rsid w:val="00A97230"/>
    <w:rsid w:val="00A972D5"/>
    <w:rsid w:val="00AD22FB"/>
    <w:rsid w:val="00B1025D"/>
    <w:rsid w:val="00B23DB1"/>
    <w:rsid w:val="00B27042"/>
    <w:rsid w:val="00B92E24"/>
    <w:rsid w:val="00BA101D"/>
    <w:rsid w:val="00BC5758"/>
    <w:rsid w:val="00BD53BA"/>
    <w:rsid w:val="00BE5F3A"/>
    <w:rsid w:val="00C07C77"/>
    <w:rsid w:val="00C20CC6"/>
    <w:rsid w:val="00C273C6"/>
    <w:rsid w:val="00C4053D"/>
    <w:rsid w:val="00C51E19"/>
    <w:rsid w:val="00C523F4"/>
    <w:rsid w:val="00C73C7E"/>
    <w:rsid w:val="00C92CE9"/>
    <w:rsid w:val="00CA77ED"/>
    <w:rsid w:val="00CB5859"/>
    <w:rsid w:val="00CB7E75"/>
    <w:rsid w:val="00D04A12"/>
    <w:rsid w:val="00D16A54"/>
    <w:rsid w:val="00D17271"/>
    <w:rsid w:val="00D567C0"/>
    <w:rsid w:val="00D87226"/>
    <w:rsid w:val="00DA774C"/>
    <w:rsid w:val="00DC21A4"/>
    <w:rsid w:val="00DC7A31"/>
    <w:rsid w:val="00DC7CEE"/>
    <w:rsid w:val="00DE504F"/>
    <w:rsid w:val="00E23A2B"/>
    <w:rsid w:val="00E372B1"/>
    <w:rsid w:val="00E53A06"/>
    <w:rsid w:val="00E63D33"/>
    <w:rsid w:val="00E756D9"/>
    <w:rsid w:val="00EC0785"/>
    <w:rsid w:val="00F11058"/>
    <w:rsid w:val="00F141F8"/>
    <w:rsid w:val="00F523D6"/>
    <w:rsid w:val="00F711C3"/>
    <w:rsid w:val="00F73DCA"/>
    <w:rsid w:val="00F805A1"/>
    <w:rsid w:val="00FA1C56"/>
    <w:rsid w:val="00FD518C"/>
    <w:rsid w:val="00FE4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1381BE"/>
  <w15:chartTrackingRefBased/>
  <w15:docId w15:val="{ACE9C5B1-FCFA-4D21-BAE8-00A733443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474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474E4"/>
    <w:rPr>
      <w:color w:val="0563C1"/>
      <w:u w:val="single"/>
    </w:rPr>
  </w:style>
  <w:style w:type="paragraph" w:styleId="ListParagraph">
    <w:name w:val="List Paragraph"/>
    <w:basedOn w:val="Normal"/>
    <w:qFormat/>
    <w:rsid w:val="00481276"/>
    <w:pPr>
      <w:spacing w:after="0" w:line="240" w:lineRule="auto"/>
      <w:ind w:left="720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12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2D9"/>
  </w:style>
  <w:style w:type="paragraph" w:styleId="Footer">
    <w:name w:val="footer"/>
    <w:basedOn w:val="Normal"/>
    <w:link w:val="FooterChar"/>
    <w:uiPriority w:val="99"/>
    <w:unhideWhenUsed/>
    <w:rsid w:val="003B12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2D9"/>
  </w:style>
  <w:style w:type="character" w:styleId="CommentReference">
    <w:name w:val="annotation reference"/>
    <w:basedOn w:val="DefaultParagraphFont"/>
    <w:uiPriority w:val="99"/>
    <w:semiHidden/>
    <w:unhideWhenUsed/>
    <w:rsid w:val="001934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34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34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34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34C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34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4C7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524A1D"/>
  </w:style>
  <w:style w:type="character" w:customStyle="1" w:styleId="eop">
    <w:name w:val="eop"/>
    <w:basedOn w:val="DefaultParagraphFont"/>
    <w:rsid w:val="00524A1D"/>
  </w:style>
  <w:style w:type="paragraph" w:customStyle="1" w:styleId="paragraph">
    <w:name w:val="paragraph"/>
    <w:basedOn w:val="Normal"/>
    <w:rsid w:val="00524A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A03A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575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9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83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9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6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3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3005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4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2745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8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6579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7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1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2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123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527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8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12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89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9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37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4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4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12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3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41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9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84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46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42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25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3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3211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qucloud-my.sharepoint.com/:b:/g/personal/im15494_qu_edu_qa/EdCHeDwFsk5HhL_KJXt3zuYBPh0JWJ7xnnbcYwSR3khR8w?e=yHITNC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qucloud-my.sharepoint.com/:b:/g/personal/im15494_qu_edu_qa/Ea5HSH1kQcJMvvZMA582LV8Bk6IzjB9NSfaoa9g99f5BZA?e=pxqePB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ean4acdm_eng@qu.edu.qa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qucloud-my.sharepoint.com/:w:/g/personal/im15494_qu_edu_qa/EYgYsuQCqT1FsKRJmwqqepUB_mnIFKUGTegrdRKNS3uH-A?e=izSHQH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9CF83F0FFB347878FC9CB97B9227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BD3D5-D8AA-4483-B3A8-8732313E6BBF}"/>
      </w:docPartPr>
      <w:docPartBody>
        <w:p w:rsidR="00344785" w:rsidRDefault="00E01117" w:rsidP="00E01117">
          <w:pPr>
            <w:pStyle w:val="B9CF83F0FFB347878FC9CB97B9227FAF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2AE23E486A44C3A1C9D96AC762F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7D45B-D2CB-4610-AEF9-F9F4A5319230}"/>
      </w:docPartPr>
      <w:docPartBody>
        <w:p w:rsidR="00344785" w:rsidRDefault="00E01117" w:rsidP="00E01117">
          <w:pPr>
            <w:pStyle w:val="082AE23E486A44C3A1C9D96AC762F097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A2466617EB40B9B1E300CA9216F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E9FF75-E583-435E-9594-33BD36D848CE}"/>
      </w:docPartPr>
      <w:docPartBody>
        <w:p w:rsidR="00344785" w:rsidRDefault="00E01117" w:rsidP="00E01117">
          <w:pPr>
            <w:pStyle w:val="E1A2466617EB40B9B1E300CA9216FE34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AA3F61866F431E839A6BF59D9A8A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6883CA-4452-4E63-B7A6-CFE1665BD431}"/>
      </w:docPartPr>
      <w:docPartBody>
        <w:p w:rsidR="00344785" w:rsidRDefault="00E01117" w:rsidP="00E01117">
          <w:pPr>
            <w:pStyle w:val="DEAA3F61866F431E839A6BF59D9A8A0A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7631CF41C844ADBCD9728853F89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AF4800-26AB-4278-B219-329F29EDC874}"/>
      </w:docPartPr>
      <w:docPartBody>
        <w:p w:rsidR="00916D3A" w:rsidRDefault="004275F4" w:rsidP="004275F4">
          <w:pPr>
            <w:pStyle w:val="0C7631CF41C844ADBCD9728853F89BCF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FCB266102C4CADB8864B300BE17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2758D3-4E60-4C6C-B366-2125FFEDA209}"/>
      </w:docPartPr>
      <w:docPartBody>
        <w:p w:rsidR="00054E40" w:rsidRDefault="005E4C35" w:rsidP="005E4C35">
          <w:pPr>
            <w:pStyle w:val="C9FCB266102C4CADB8864B300BE17FAF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BDB579A5A842759CD94FF82ABAC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A8283-D824-4FED-8162-9620B1C3EBB3}"/>
      </w:docPartPr>
      <w:docPartBody>
        <w:p w:rsidR="00054E40" w:rsidRDefault="005E4C35" w:rsidP="005E4C35">
          <w:pPr>
            <w:pStyle w:val="46BDB579A5A842759CD94FF82ABAC1C8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9930589FB04CA9B9762932FF3081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C8E718-C647-4283-B2D8-37B8AD735CCB}"/>
      </w:docPartPr>
      <w:docPartBody>
        <w:p w:rsidR="009D4369" w:rsidRDefault="00044196" w:rsidP="00044196">
          <w:pPr>
            <w:pStyle w:val="1D9930589FB04CA9B9762932FF3081EA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01117"/>
    <w:rsid w:val="00002DD7"/>
    <w:rsid w:val="000335C7"/>
    <w:rsid w:val="00044196"/>
    <w:rsid w:val="00054E40"/>
    <w:rsid w:val="000B177E"/>
    <w:rsid w:val="00191CBD"/>
    <w:rsid w:val="00344785"/>
    <w:rsid w:val="00377967"/>
    <w:rsid w:val="004275F4"/>
    <w:rsid w:val="004D3650"/>
    <w:rsid w:val="004D78EA"/>
    <w:rsid w:val="004F49D1"/>
    <w:rsid w:val="005E4C35"/>
    <w:rsid w:val="006701E1"/>
    <w:rsid w:val="007B29EF"/>
    <w:rsid w:val="00880BD4"/>
    <w:rsid w:val="00916D3A"/>
    <w:rsid w:val="0091767D"/>
    <w:rsid w:val="009D4369"/>
    <w:rsid w:val="00A76B19"/>
    <w:rsid w:val="00B23012"/>
    <w:rsid w:val="00C73A83"/>
    <w:rsid w:val="00E01117"/>
    <w:rsid w:val="00EB05C0"/>
    <w:rsid w:val="00F37563"/>
    <w:rsid w:val="00FA4B15"/>
    <w:rsid w:val="00FB2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044196"/>
    <w:rPr>
      <w:color w:val="808080"/>
    </w:rPr>
  </w:style>
  <w:style w:type="paragraph" w:customStyle="1" w:styleId="B9CF83F0FFB347878FC9CB97B9227FAF">
    <w:name w:val="B9CF83F0FFB347878FC9CB97B9227FAF"/>
    <w:rsid w:val="00E01117"/>
  </w:style>
  <w:style w:type="paragraph" w:customStyle="1" w:styleId="082AE23E486A44C3A1C9D96AC762F097">
    <w:name w:val="082AE23E486A44C3A1C9D96AC762F097"/>
    <w:rsid w:val="00E01117"/>
  </w:style>
  <w:style w:type="paragraph" w:customStyle="1" w:styleId="E1A2466617EB40B9B1E300CA9216FE34">
    <w:name w:val="E1A2466617EB40B9B1E300CA9216FE34"/>
    <w:rsid w:val="00E01117"/>
  </w:style>
  <w:style w:type="paragraph" w:customStyle="1" w:styleId="DEAA3F61866F431E839A6BF59D9A8A0A">
    <w:name w:val="DEAA3F61866F431E839A6BF59D9A8A0A"/>
    <w:rsid w:val="00E01117"/>
  </w:style>
  <w:style w:type="paragraph" w:customStyle="1" w:styleId="0C7631CF41C844ADBCD9728853F89BCF">
    <w:name w:val="0C7631CF41C844ADBCD9728853F89BCF"/>
    <w:rsid w:val="004275F4"/>
  </w:style>
  <w:style w:type="paragraph" w:customStyle="1" w:styleId="C9FCB266102C4CADB8864B300BE17FAF">
    <w:name w:val="C9FCB266102C4CADB8864B300BE17FAF"/>
    <w:rsid w:val="005E4C35"/>
  </w:style>
  <w:style w:type="paragraph" w:customStyle="1" w:styleId="46BDB579A5A842759CD94FF82ABAC1C8">
    <w:name w:val="46BDB579A5A842759CD94FF82ABAC1C8"/>
    <w:rsid w:val="005E4C35"/>
  </w:style>
  <w:style w:type="paragraph" w:customStyle="1" w:styleId="1D9930589FB04CA9B9762932FF3081EA">
    <w:name w:val="1D9930589FB04CA9B9762932FF3081EA"/>
    <w:rsid w:val="00044196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8D56C2DA22014E8E375048E58DE7A5" ma:contentTypeVersion="11" ma:contentTypeDescription="Create a new document." ma:contentTypeScope="" ma:versionID="9e245eb5825b934c91f8dafe59592685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472438c2ed8a007f534aa9040b971cb0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548820618-3</_dlc_DocId>
    <_dlc_DocIdUrl xmlns="4595ca7b-3a15-4971-af5f-cadc29c03e04">
      <Url>https://www.qu.edu.qa/en-us/Colleges/engineering/ADAA/_layouts/15/DocIdRedir.aspx?ID=QPT3VHF6MKWP-548820618-3</Url>
      <Description>QPT3VHF6MKWP-548820618-3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619939B-952A-4C35-8FC6-689E7116C3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A38C42-FCA0-462B-AFF3-6B9023FAB49C}"/>
</file>

<file path=customXml/itemProps3.xml><?xml version="1.0" encoding="utf-8"?>
<ds:datastoreItem xmlns:ds="http://schemas.openxmlformats.org/officeDocument/2006/customXml" ds:itemID="{C3F84822-2FF7-4C0F-AF1B-641EEAEC29C9}">
  <ds:schemaRefs>
    <ds:schemaRef ds:uri="http://schemas.microsoft.com/office/2006/metadata/properties"/>
    <ds:schemaRef ds:uri="http://schemas.microsoft.com/office/infopath/2007/PartnerControls"/>
    <ds:schemaRef ds:uri="579a0e85-d54c-48e2-b384-ad324b1bb320"/>
    <ds:schemaRef ds:uri="49fd053f-4327-421e-8f65-09e2400a989c"/>
  </ds:schemaRefs>
</ds:datastoreItem>
</file>

<file path=customXml/itemProps4.xml><?xml version="1.0" encoding="utf-8"?>
<ds:datastoreItem xmlns:ds="http://schemas.openxmlformats.org/officeDocument/2006/customXml" ds:itemID="{49ECDEBA-E2CC-420C-B1B7-DAC840FBA23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6A2BAF2-D6B1-4A51-A3BF-636A71CE80C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30</Words>
  <Characters>416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Search and Screen Committee</dc:title>
  <dc:subject/>
  <dc:creator>Elsadig Mahdi Ahmed Saad</dc:creator>
  <cp:keywords/>
  <dc:description/>
  <cp:lastModifiedBy>Iman Tawfiq M Madhoun</cp:lastModifiedBy>
  <cp:revision>2</cp:revision>
  <dcterms:created xsi:type="dcterms:W3CDTF">2024-11-13T17:05:00Z</dcterms:created>
  <dcterms:modified xsi:type="dcterms:W3CDTF">2024-11-13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2ce820-82bc-4a2c-9ae7-85e989925c9a</vt:lpwstr>
  </property>
  <property fmtid="{D5CDD505-2E9C-101B-9397-08002B2CF9AE}" pid="3" name="ContentTypeId">
    <vt:lpwstr>0x010100668D56C2DA22014E8E375048E58DE7A5</vt:lpwstr>
  </property>
  <property fmtid="{D5CDD505-2E9C-101B-9397-08002B2CF9AE}" pid="4" name="_dlc_DocIdItemGuid">
    <vt:lpwstr>12e7bea1-031c-4028-b933-37a0f216b2a1</vt:lpwstr>
  </property>
</Properties>
</file>